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C35B6" w14:textId="77777777" w:rsidR="00886970" w:rsidRPr="00444169" w:rsidRDefault="005A6B25" w:rsidP="00A67481">
      <w:pPr>
        <w:contextualSpacing/>
        <w:jc w:val="center"/>
        <w:rPr>
          <w:b/>
          <w:sz w:val="28"/>
          <w:szCs w:val="28"/>
        </w:rPr>
      </w:pPr>
      <w:r w:rsidRPr="00444169">
        <w:rPr>
          <w:b/>
          <w:sz w:val="28"/>
          <w:szCs w:val="28"/>
        </w:rPr>
        <w:t>HERITAGE ACADEMY CHARTER SCHOOLS, Inc.</w:t>
      </w:r>
    </w:p>
    <w:p w14:paraId="0CA5732B" w14:textId="77777777" w:rsidR="006C1BA8" w:rsidRPr="00444169" w:rsidRDefault="006C1BA8" w:rsidP="00E93928">
      <w:pPr>
        <w:contextualSpacing/>
        <w:jc w:val="center"/>
        <w:rPr>
          <w:sz w:val="20"/>
          <w:szCs w:val="20"/>
        </w:rPr>
      </w:pPr>
      <w:r w:rsidRPr="00444169">
        <w:rPr>
          <w:sz w:val="20"/>
          <w:szCs w:val="20"/>
        </w:rPr>
        <w:t>d/b/a</w:t>
      </w:r>
    </w:p>
    <w:p w14:paraId="423FE940" w14:textId="77777777" w:rsidR="006C1BA8" w:rsidRPr="00444169" w:rsidRDefault="005A6B25" w:rsidP="00956B31">
      <w:pPr>
        <w:contextualSpacing/>
        <w:jc w:val="center"/>
        <w:rPr>
          <w:sz w:val="20"/>
          <w:szCs w:val="20"/>
        </w:rPr>
      </w:pPr>
      <w:r w:rsidRPr="00444169">
        <w:rPr>
          <w:sz w:val="20"/>
          <w:szCs w:val="20"/>
        </w:rPr>
        <w:t>Heritage Academy</w:t>
      </w:r>
    </w:p>
    <w:p w14:paraId="28E411AC" w14:textId="77777777" w:rsidR="006C1BA8" w:rsidRPr="00444169" w:rsidRDefault="006911BA" w:rsidP="00E93928">
      <w:pPr>
        <w:contextualSpacing/>
        <w:jc w:val="center"/>
        <w:rPr>
          <w:sz w:val="20"/>
          <w:szCs w:val="20"/>
        </w:rPr>
      </w:pPr>
      <w:r w:rsidRPr="00444169">
        <w:rPr>
          <w:sz w:val="20"/>
          <w:szCs w:val="20"/>
        </w:rPr>
        <w:t>Notice of Meeting of the</w:t>
      </w:r>
      <w:r w:rsidR="00CC45DC" w:rsidRPr="00444169">
        <w:rPr>
          <w:sz w:val="20"/>
          <w:szCs w:val="20"/>
        </w:rPr>
        <w:t xml:space="preserve"> Board of Directors and Agenda</w:t>
      </w:r>
    </w:p>
    <w:p w14:paraId="5086A9A8" w14:textId="777FA1D3" w:rsidR="00CC45DC" w:rsidRPr="00444169" w:rsidRDefault="00B70700" w:rsidP="00E93928">
      <w:pPr>
        <w:contextualSpacing/>
        <w:jc w:val="center"/>
        <w:rPr>
          <w:b/>
          <w:sz w:val="20"/>
          <w:szCs w:val="20"/>
        </w:rPr>
      </w:pPr>
      <w:r w:rsidRPr="00444169">
        <w:rPr>
          <w:b/>
          <w:sz w:val="20"/>
          <w:szCs w:val="20"/>
        </w:rPr>
        <w:t>Thursday</w:t>
      </w:r>
      <w:r w:rsidR="0074262A" w:rsidRPr="00444169">
        <w:rPr>
          <w:b/>
          <w:sz w:val="20"/>
          <w:szCs w:val="20"/>
        </w:rPr>
        <w:t xml:space="preserve">, </w:t>
      </w:r>
      <w:r w:rsidR="00625318">
        <w:rPr>
          <w:b/>
          <w:sz w:val="20"/>
          <w:szCs w:val="20"/>
        </w:rPr>
        <w:t>November 11</w:t>
      </w:r>
      <w:r w:rsidR="00D2559C" w:rsidRPr="00444169">
        <w:rPr>
          <w:b/>
          <w:sz w:val="20"/>
          <w:szCs w:val="20"/>
        </w:rPr>
        <w:t>, 202</w:t>
      </w:r>
      <w:r w:rsidRPr="00444169">
        <w:rPr>
          <w:b/>
          <w:sz w:val="20"/>
          <w:szCs w:val="20"/>
        </w:rPr>
        <w:t>1</w:t>
      </w:r>
      <w:r w:rsidR="009632BA" w:rsidRPr="00444169">
        <w:rPr>
          <w:b/>
          <w:sz w:val="20"/>
          <w:szCs w:val="20"/>
        </w:rPr>
        <w:t>,</w:t>
      </w:r>
      <w:r w:rsidR="0086766B" w:rsidRPr="00444169">
        <w:rPr>
          <w:b/>
          <w:sz w:val="20"/>
          <w:szCs w:val="20"/>
        </w:rPr>
        <w:t xml:space="preserve"> at</w:t>
      </w:r>
      <w:r w:rsidR="00F40BFD" w:rsidRPr="00444169">
        <w:rPr>
          <w:b/>
          <w:sz w:val="20"/>
          <w:szCs w:val="20"/>
        </w:rPr>
        <w:t xml:space="preserve"> </w:t>
      </w:r>
      <w:r w:rsidR="0090263A">
        <w:rPr>
          <w:b/>
          <w:sz w:val="20"/>
          <w:szCs w:val="20"/>
        </w:rPr>
        <w:t>9</w:t>
      </w:r>
      <w:r w:rsidR="009632BA" w:rsidRPr="00444169">
        <w:rPr>
          <w:b/>
          <w:sz w:val="20"/>
          <w:szCs w:val="20"/>
        </w:rPr>
        <w:t>:</w:t>
      </w:r>
      <w:r w:rsidR="00A62C8C" w:rsidRPr="00444169">
        <w:rPr>
          <w:b/>
          <w:sz w:val="20"/>
          <w:szCs w:val="20"/>
        </w:rPr>
        <w:t>0</w:t>
      </w:r>
      <w:r w:rsidR="00367F31" w:rsidRPr="00444169">
        <w:rPr>
          <w:b/>
          <w:sz w:val="20"/>
          <w:szCs w:val="20"/>
        </w:rPr>
        <w:t xml:space="preserve">0 </w:t>
      </w:r>
      <w:r w:rsidR="00020A8C" w:rsidRPr="00444169">
        <w:rPr>
          <w:b/>
          <w:sz w:val="20"/>
          <w:szCs w:val="20"/>
        </w:rPr>
        <w:t>A</w:t>
      </w:r>
      <w:r w:rsidR="00CC45DC" w:rsidRPr="00444169">
        <w:rPr>
          <w:b/>
          <w:sz w:val="20"/>
          <w:szCs w:val="20"/>
        </w:rPr>
        <w:t>.M.</w:t>
      </w:r>
    </w:p>
    <w:p w14:paraId="63CDE0D1" w14:textId="77777777" w:rsidR="00987BD6" w:rsidRPr="00444169" w:rsidRDefault="00987BD6" w:rsidP="00932585">
      <w:pPr>
        <w:contextualSpacing/>
        <w:rPr>
          <w:sz w:val="20"/>
          <w:szCs w:val="20"/>
        </w:rPr>
      </w:pPr>
    </w:p>
    <w:p w14:paraId="07609FF5" w14:textId="1467A8AB" w:rsidR="0025129D" w:rsidRPr="0025129D" w:rsidRDefault="00CC45DC" w:rsidP="0025129D">
      <w:pPr>
        <w:spacing w:after="0"/>
        <w:ind w:firstLine="720"/>
        <w:contextualSpacing/>
        <w:rPr>
          <w:sz w:val="18"/>
          <w:szCs w:val="18"/>
        </w:rPr>
      </w:pPr>
      <w:r w:rsidRPr="00444169">
        <w:rPr>
          <w:sz w:val="18"/>
          <w:szCs w:val="18"/>
        </w:rPr>
        <w:t>Notice is hereby given that a meeting of</w:t>
      </w:r>
      <w:r w:rsidR="005A6B25" w:rsidRPr="00444169">
        <w:rPr>
          <w:sz w:val="18"/>
          <w:szCs w:val="18"/>
        </w:rPr>
        <w:t xml:space="preserve"> the Board of Directors of Heritage Academy Charter Schools, Inc.</w:t>
      </w:r>
      <w:r w:rsidRPr="00444169">
        <w:rPr>
          <w:sz w:val="18"/>
          <w:szCs w:val="18"/>
        </w:rPr>
        <w:t xml:space="preserve">, d/b/a Charter Holder of </w:t>
      </w:r>
      <w:r w:rsidR="005A6B25" w:rsidRPr="00444169">
        <w:rPr>
          <w:sz w:val="18"/>
          <w:szCs w:val="18"/>
        </w:rPr>
        <w:t>Heritage Academy</w:t>
      </w:r>
      <w:r w:rsidR="00AA7789" w:rsidRPr="00444169">
        <w:rPr>
          <w:sz w:val="18"/>
          <w:szCs w:val="18"/>
        </w:rPr>
        <w:t xml:space="preserve">, will be held on </w:t>
      </w:r>
      <w:r w:rsidR="00625318">
        <w:rPr>
          <w:sz w:val="18"/>
          <w:szCs w:val="18"/>
        </w:rPr>
        <w:t>November 11</w:t>
      </w:r>
      <w:r w:rsidR="0025129D">
        <w:rPr>
          <w:sz w:val="18"/>
          <w:szCs w:val="18"/>
        </w:rPr>
        <w:t>, 2021</w:t>
      </w:r>
      <w:r w:rsidRPr="00444169">
        <w:rPr>
          <w:sz w:val="18"/>
          <w:szCs w:val="18"/>
        </w:rPr>
        <w:t xml:space="preserve"> at </w:t>
      </w:r>
      <w:r w:rsidR="0090263A">
        <w:rPr>
          <w:sz w:val="18"/>
          <w:szCs w:val="18"/>
        </w:rPr>
        <w:t>9</w:t>
      </w:r>
      <w:r w:rsidR="00362382" w:rsidRPr="00444169">
        <w:rPr>
          <w:sz w:val="18"/>
          <w:szCs w:val="18"/>
        </w:rPr>
        <w:t xml:space="preserve"> </w:t>
      </w:r>
      <w:r w:rsidR="00020A8C" w:rsidRPr="00444169">
        <w:rPr>
          <w:sz w:val="18"/>
          <w:szCs w:val="18"/>
        </w:rPr>
        <w:t>A</w:t>
      </w:r>
      <w:r w:rsidRPr="00444169">
        <w:rPr>
          <w:sz w:val="18"/>
          <w:szCs w:val="18"/>
        </w:rPr>
        <w:t>.M</w:t>
      </w:r>
      <w:r w:rsidR="0025129D">
        <w:rPr>
          <w:sz w:val="18"/>
          <w:szCs w:val="18"/>
        </w:rPr>
        <w:t xml:space="preserve"> at </w:t>
      </w:r>
      <w:r w:rsidR="0025129D">
        <w:rPr>
          <w:sz w:val="20"/>
          <w:szCs w:val="20"/>
        </w:rPr>
        <w:t xml:space="preserve">6013 Fountainwood Drive, San Antonio, TX.  </w:t>
      </w:r>
      <w:r w:rsidR="0025129D" w:rsidRPr="0025129D">
        <w:rPr>
          <w:sz w:val="18"/>
          <w:szCs w:val="18"/>
        </w:rPr>
        <w:t xml:space="preserve">It is the intent of the Board to have a quorum physically present at the above address.  Board members not physically present may participate by live two-way video and audio feed in accordance with the Texas Open Meetings Act.  If a quorum of the Board cannot be physically present at the above address, it is the intent to have the presiding officer physically present at the above address.   </w:t>
      </w:r>
    </w:p>
    <w:p w14:paraId="0611E790" w14:textId="20E5392C" w:rsidR="006877E6" w:rsidRPr="00444169" w:rsidRDefault="0025129D" w:rsidP="0025129D">
      <w:pPr>
        <w:spacing w:after="0"/>
        <w:ind w:firstLine="720"/>
        <w:contextualSpacing/>
        <w:rPr>
          <w:sz w:val="18"/>
          <w:szCs w:val="18"/>
        </w:rPr>
      </w:pPr>
      <w:r w:rsidRPr="0025129D">
        <w:rPr>
          <w:sz w:val="18"/>
          <w:szCs w:val="18"/>
        </w:rPr>
        <w:t>Items will not necessarily be discussed or considered in the order they are printed on the agenda below.  If, during the course of the meeting, discussion of any item on the agenda should be held in an executive or closed session, the Board will convene in such executive or closed session as permitted by and in accordance with the Texas Open Meetings Act, Texas Government Code Chapter 551.</w:t>
      </w:r>
    </w:p>
    <w:p w14:paraId="2613F9AB" w14:textId="0EC60DB5" w:rsidR="00E50C0C" w:rsidRPr="00444169" w:rsidRDefault="00E50C0C" w:rsidP="00467275">
      <w:pPr>
        <w:spacing w:after="0"/>
        <w:ind w:firstLine="720"/>
        <w:contextualSpacing/>
        <w:rPr>
          <w:sz w:val="18"/>
          <w:szCs w:val="18"/>
        </w:rPr>
      </w:pPr>
      <w:r w:rsidRPr="00032E66">
        <w:rPr>
          <w:sz w:val="18"/>
          <w:szCs w:val="18"/>
        </w:rPr>
        <w:t>Members of the public may access the meeting by</w:t>
      </w:r>
      <w:r w:rsidR="006877E6" w:rsidRPr="00032E66">
        <w:rPr>
          <w:sz w:val="18"/>
          <w:szCs w:val="18"/>
        </w:rPr>
        <w:t xml:space="preserve"> </w:t>
      </w:r>
      <w:r w:rsidR="00F15493" w:rsidRPr="00032E66">
        <w:rPr>
          <w:sz w:val="18"/>
          <w:szCs w:val="18"/>
        </w:rPr>
        <w:t xml:space="preserve">clicking on the link </w:t>
      </w:r>
      <w:hyperlink r:id="rId8" w:tgtFrame="_blank" w:history="1">
        <w:r w:rsidR="00032E66" w:rsidRPr="00032E66">
          <w:rPr>
            <w:rFonts w:ascii="Arial" w:hAnsi="Arial" w:cs="Arial"/>
            <w:color w:val="39394D"/>
            <w:sz w:val="20"/>
            <w:szCs w:val="20"/>
            <w:u w:val="single"/>
            <w:bdr w:val="none" w:sz="0" w:space="0" w:color="auto" w:frame="1"/>
            <w:shd w:val="clear" w:color="auto" w:fill="FFFFFF"/>
          </w:rPr>
          <w:t>https://zoom.us/j/95152160443?pwd=d0RmTExDa1lVaklUdU9OaWZ1eCtiZz09&amp;from=addon</w:t>
        </w:r>
      </w:hyperlink>
      <w:r w:rsidR="00F337AA" w:rsidRPr="00032E66">
        <w:t xml:space="preserve"> </w:t>
      </w:r>
      <w:r w:rsidR="00926DEE" w:rsidRPr="00032E66">
        <w:rPr>
          <w:sz w:val="18"/>
          <w:szCs w:val="18"/>
        </w:rPr>
        <w:t xml:space="preserve">or by dialing </w:t>
      </w:r>
      <w:r w:rsidR="008F436C" w:rsidRPr="00032E66">
        <w:rPr>
          <w:sz w:val="18"/>
          <w:szCs w:val="18"/>
        </w:rPr>
        <w:t>1-</w:t>
      </w:r>
      <w:r w:rsidR="009D56F2" w:rsidRPr="00032E66">
        <w:rPr>
          <w:sz w:val="18"/>
          <w:szCs w:val="18"/>
        </w:rPr>
        <w:t>346-248-7799</w:t>
      </w:r>
      <w:r w:rsidR="008F436C" w:rsidRPr="00032E66">
        <w:rPr>
          <w:sz w:val="18"/>
          <w:szCs w:val="18"/>
        </w:rPr>
        <w:t xml:space="preserve"> </w:t>
      </w:r>
      <w:r w:rsidR="00926DEE" w:rsidRPr="00032E66">
        <w:rPr>
          <w:sz w:val="18"/>
          <w:szCs w:val="18"/>
        </w:rPr>
        <w:t xml:space="preserve">and using the </w:t>
      </w:r>
      <w:bookmarkStart w:id="0" w:name="_Hlk42109965"/>
      <w:r w:rsidR="00926DEE" w:rsidRPr="00032E66">
        <w:rPr>
          <w:sz w:val="18"/>
          <w:szCs w:val="18"/>
        </w:rPr>
        <w:t>Meeting ID</w:t>
      </w:r>
      <w:bookmarkEnd w:id="0"/>
      <w:r w:rsidR="00032E66" w:rsidRPr="00032E66">
        <w:rPr>
          <w:sz w:val="18"/>
          <w:szCs w:val="18"/>
        </w:rPr>
        <w:t xml:space="preserve"> </w:t>
      </w:r>
      <w:r w:rsidR="00032E66" w:rsidRPr="00032E66">
        <w:rPr>
          <w:rFonts w:ascii="Arial" w:hAnsi="Arial" w:cs="Arial"/>
          <w:color w:val="39394D"/>
          <w:sz w:val="20"/>
          <w:szCs w:val="20"/>
          <w:shd w:val="clear" w:color="auto" w:fill="FFFFFF"/>
        </w:rPr>
        <w:t>951 5216 0443</w:t>
      </w:r>
      <w:r w:rsidR="00271495" w:rsidRPr="00032E66">
        <w:rPr>
          <w:sz w:val="18"/>
          <w:szCs w:val="18"/>
        </w:rPr>
        <w:t xml:space="preserve">and entering Passcode: </w:t>
      </w:r>
      <w:r w:rsidR="00032E66" w:rsidRPr="00032E66">
        <w:rPr>
          <w:rFonts w:ascii="Calibri" w:hAnsi="Calibri" w:cs="Calibri"/>
          <w:color w:val="000000"/>
          <w:shd w:val="clear" w:color="auto" w:fill="FFFFFF"/>
        </w:rPr>
        <w:t>820749</w:t>
      </w:r>
      <w:r w:rsidR="00271495" w:rsidRPr="00032E66">
        <w:rPr>
          <w:sz w:val="18"/>
          <w:szCs w:val="18"/>
        </w:rPr>
        <w:t xml:space="preserve"> </w:t>
      </w:r>
      <w:r w:rsidR="000F0CDB" w:rsidRPr="00032E66">
        <w:rPr>
          <w:sz w:val="18"/>
          <w:szCs w:val="18"/>
        </w:rPr>
        <w:t>when directed</w:t>
      </w:r>
      <w:r w:rsidR="00020A8C" w:rsidRPr="00032E66">
        <w:rPr>
          <w:sz w:val="18"/>
          <w:szCs w:val="18"/>
        </w:rPr>
        <w:t xml:space="preserve">.  </w:t>
      </w:r>
      <w:r w:rsidRPr="00032E66">
        <w:rPr>
          <w:sz w:val="18"/>
          <w:szCs w:val="18"/>
        </w:rPr>
        <w:t>A q</w:t>
      </w:r>
      <w:r w:rsidR="00735505" w:rsidRPr="00032E66">
        <w:rPr>
          <w:sz w:val="18"/>
          <w:szCs w:val="18"/>
        </w:rPr>
        <w:t>uorum of members of the Board w</w:t>
      </w:r>
      <w:r w:rsidRPr="00032E66">
        <w:rPr>
          <w:sz w:val="18"/>
          <w:szCs w:val="18"/>
        </w:rPr>
        <w:t xml:space="preserve">ill participate in the meeting and will be audible to the public. Members of the public may submit comments on any agenda items(s) to </w:t>
      </w:r>
      <w:r w:rsidR="008F436C" w:rsidRPr="00032E66">
        <w:rPr>
          <w:sz w:val="18"/>
          <w:szCs w:val="18"/>
        </w:rPr>
        <w:t>rdavison@heritageacademy.</w:t>
      </w:r>
      <w:r w:rsidR="008F436C" w:rsidRPr="00444169">
        <w:rPr>
          <w:sz w:val="18"/>
          <w:szCs w:val="18"/>
        </w:rPr>
        <w:t>net</w:t>
      </w:r>
      <w:r w:rsidR="00735505" w:rsidRPr="00444169">
        <w:rPr>
          <w:sz w:val="18"/>
          <w:szCs w:val="18"/>
        </w:rPr>
        <w:t xml:space="preserve"> </w:t>
      </w:r>
      <w:r w:rsidRPr="00444169">
        <w:rPr>
          <w:sz w:val="18"/>
          <w:szCs w:val="18"/>
        </w:rPr>
        <w:t xml:space="preserve">before or during consideration of the item. </w:t>
      </w:r>
    </w:p>
    <w:p w14:paraId="71B61AE4" w14:textId="77777777" w:rsidR="0074262A" w:rsidRPr="00444169" w:rsidRDefault="0074262A" w:rsidP="006D3865">
      <w:pPr>
        <w:spacing w:after="0"/>
        <w:contextualSpacing/>
        <w:rPr>
          <w:sz w:val="16"/>
          <w:szCs w:val="16"/>
        </w:rPr>
      </w:pPr>
    </w:p>
    <w:p w14:paraId="723285BA" w14:textId="77777777" w:rsidR="00A201DD" w:rsidRPr="00444169" w:rsidRDefault="00A201DD" w:rsidP="00A201DD">
      <w:pPr>
        <w:pStyle w:val="ListParagraph"/>
        <w:numPr>
          <w:ilvl w:val="0"/>
          <w:numId w:val="1"/>
        </w:numPr>
        <w:spacing w:after="0" w:line="240" w:lineRule="auto"/>
        <w:rPr>
          <w:sz w:val="20"/>
          <w:szCs w:val="20"/>
        </w:rPr>
      </w:pPr>
      <w:r w:rsidRPr="00444169">
        <w:rPr>
          <w:sz w:val="20"/>
          <w:szCs w:val="20"/>
        </w:rPr>
        <w:t>Welcome and Introductions</w:t>
      </w:r>
    </w:p>
    <w:p w14:paraId="174115CD" w14:textId="77777777" w:rsidR="00831556" w:rsidRPr="00444169" w:rsidRDefault="00A201DD" w:rsidP="00987BD6">
      <w:pPr>
        <w:pStyle w:val="ListParagraph"/>
        <w:numPr>
          <w:ilvl w:val="0"/>
          <w:numId w:val="2"/>
        </w:numPr>
        <w:spacing w:line="240" w:lineRule="auto"/>
        <w:rPr>
          <w:sz w:val="20"/>
          <w:szCs w:val="20"/>
        </w:rPr>
      </w:pPr>
      <w:r w:rsidRPr="00444169">
        <w:rPr>
          <w:sz w:val="20"/>
          <w:szCs w:val="20"/>
        </w:rPr>
        <w:t>Establishment of a Quorum and Call to Order</w:t>
      </w:r>
    </w:p>
    <w:p w14:paraId="36EE1C3C" w14:textId="77777777" w:rsidR="00B126D3" w:rsidRPr="00444169" w:rsidRDefault="00B126D3" w:rsidP="00B126D3">
      <w:pPr>
        <w:pStyle w:val="ListParagraph"/>
        <w:spacing w:line="240" w:lineRule="auto"/>
        <w:ind w:left="1440"/>
        <w:rPr>
          <w:sz w:val="20"/>
          <w:szCs w:val="20"/>
        </w:rPr>
      </w:pPr>
    </w:p>
    <w:p w14:paraId="4367E4B6" w14:textId="0872C5B3" w:rsidR="000C113F" w:rsidRDefault="000C113F" w:rsidP="0003009F">
      <w:pPr>
        <w:pStyle w:val="ListParagraph"/>
        <w:numPr>
          <w:ilvl w:val="0"/>
          <w:numId w:val="1"/>
        </w:numPr>
        <w:spacing w:line="240" w:lineRule="auto"/>
        <w:rPr>
          <w:sz w:val="20"/>
          <w:szCs w:val="20"/>
        </w:rPr>
      </w:pPr>
      <w:r>
        <w:rPr>
          <w:sz w:val="20"/>
          <w:szCs w:val="20"/>
        </w:rPr>
        <w:t>Pledge of Allegiance</w:t>
      </w:r>
    </w:p>
    <w:p w14:paraId="36170778" w14:textId="77777777" w:rsidR="000C113F" w:rsidRDefault="000C113F" w:rsidP="000C113F">
      <w:pPr>
        <w:pStyle w:val="ListParagraph"/>
        <w:spacing w:line="240" w:lineRule="auto"/>
        <w:ind w:left="1080"/>
        <w:rPr>
          <w:sz w:val="20"/>
          <w:szCs w:val="20"/>
        </w:rPr>
      </w:pPr>
    </w:p>
    <w:p w14:paraId="0D2FF915" w14:textId="491B9D21" w:rsidR="0003009F" w:rsidRPr="0003009F" w:rsidRDefault="0074262A" w:rsidP="0003009F">
      <w:pPr>
        <w:pStyle w:val="ListParagraph"/>
        <w:numPr>
          <w:ilvl w:val="0"/>
          <w:numId w:val="1"/>
        </w:numPr>
        <w:spacing w:line="240" w:lineRule="auto"/>
        <w:rPr>
          <w:sz w:val="20"/>
          <w:szCs w:val="20"/>
        </w:rPr>
      </w:pPr>
      <w:r w:rsidRPr="00444169">
        <w:rPr>
          <w:sz w:val="20"/>
          <w:szCs w:val="20"/>
        </w:rPr>
        <w:t>Public Comments/Audience Participation</w:t>
      </w:r>
    </w:p>
    <w:p w14:paraId="05113F4A" w14:textId="77777777" w:rsidR="0003009F" w:rsidRDefault="0003009F" w:rsidP="0003009F">
      <w:pPr>
        <w:pStyle w:val="Default"/>
        <w:numPr>
          <w:ilvl w:val="0"/>
          <w:numId w:val="1"/>
        </w:numPr>
        <w:spacing w:after="200"/>
        <w:rPr>
          <w:sz w:val="20"/>
          <w:szCs w:val="20"/>
        </w:rPr>
      </w:pPr>
      <w:r>
        <w:rPr>
          <w:sz w:val="20"/>
          <w:szCs w:val="20"/>
        </w:rPr>
        <w:t>Public Hearing</w:t>
      </w:r>
    </w:p>
    <w:p w14:paraId="3A1499F2" w14:textId="27B04D8F" w:rsidR="00277467" w:rsidRPr="0003009F" w:rsidRDefault="0003009F" w:rsidP="0003009F">
      <w:pPr>
        <w:pStyle w:val="Default"/>
        <w:numPr>
          <w:ilvl w:val="1"/>
          <w:numId w:val="1"/>
        </w:numPr>
        <w:spacing w:after="200"/>
        <w:rPr>
          <w:sz w:val="20"/>
          <w:szCs w:val="20"/>
        </w:rPr>
      </w:pPr>
      <w:r>
        <w:rPr>
          <w:sz w:val="20"/>
          <w:szCs w:val="20"/>
        </w:rPr>
        <w:t xml:space="preserve">2020-21 Charter FIRST Annual Financial Management Report </w:t>
      </w:r>
    </w:p>
    <w:p w14:paraId="1364A854" w14:textId="0F079101" w:rsidR="00EB5F85" w:rsidRPr="00444169" w:rsidRDefault="00EB5F85" w:rsidP="00EB5F85">
      <w:pPr>
        <w:pStyle w:val="ListParagraph"/>
        <w:numPr>
          <w:ilvl w:val="0"/>
          <w:numId w:val="1"/>
        </w:numPr>
        <w:spacing w:line="240" w:lineRule="auto"/>
        <w:rPr>
          <w:sz w:val="20"/>
          <w:szCs w:val="20"/>
        </w:rPr>
      </w:pPr>
      <w:r w:rsidRPr="00444169">
        <w:rPr>
          <w:sz w:val="20"/>
          <w:szCs w:val="20"/>
        </w:rPr>
        <w:t>CEO / Superintendent’s Report / Discussion Items</w:t>
      </w:r>
    </w:p>
    <w:p w14:paraId="15B5FE0E" w14:textId="7B6DD06B" w:rsidR="00951732" w:rsidRPr="00951732" w:rsidRDefault="00EB5F85" w:rsidP="00951732">
      <w:pPr>
        <w:pStyle w:val="ListParagraph"/>
        <w:numPr>
          <w:ilvl w:val="1"/>
          <w:numId w:val="1"/>
        </w:numPr>
        <w:spacing w:after="0" w:line="240" w:lineRule="auto"/>
        <w:rPr>
          <w:sz w:val="20"/>
          <w:szCs w:val="20"/>
        </w:rPr>
      </w:pPr>
      <w:r w:rsidRPr="00444169">
        <w:rPr>
          <w:sz w:val="20"/>
          <w:szCs w:val="20"/>
        </w:rPr>
        <w:t>District Updates</w:t>
      </w:r>
    </w:p>
    <w:p w14:paraId="70DE2724" w14:textId="5E492E89" w:rsidR="00600119" w:rsidRPr="0014610A" w:rsidRDefault="00600119" w:rsidP="009B3C63">
      <w:pPr>
        <w:pStyle w:val="ListParagraph"/>
        <w:numPr>
          <w:ilvl w:val="2"/>
          <w:numId w:val="1"/>
        </w:numPr>
        <w:spacing w:after="0" w:line="240" w:lineRule="auto"/>
        <w:rPr>
          <w:sz w:val="20"/>
          <w:szCs w:val="20"/>
        </w:rPr>
      </w:pPr>
      <w:r w:rsidRPr="0014610A">
        <w:rPr>
          <w:sz w:val="20"/>
          <w:szCs w:val="20"/>
        </w:rPr>
        <w:t>Academic</w:t>
      </w:r>
      <w:r w:rsidR="00640384" w:rsidRPr="0014610A">
        <w:rPr>
          <w:sz w:val="20"/>
          <w:szCs w:val="20"/>
        </w:rPr>
        <w:t>/Operational</w:t>
      </w:r>
      <w:r w:rsidRPr="0014610A">
        <w:rPr>
          <w:sz w:val="20"/>
          <w:szCs w:val="20"/>
        </w:rPr>
        <w:t xml:space="preserve"> Updat</w:t>
      </w:r>
      <w:r w:rsidR="00640384" w:rsidRPr="0014610A">
        <w:rPr>
          <w:sz w:val="20"/>
          <w:szCs w:val="20"/>
        </w:rPr>
        <w:t>es</w:t>
      </w:r>
    </w:p>
    <w:p w14:paraId="46AA5651" w14:textId="2AEE4071" w:rsidR="006B0065" w:rsidRPr="002D0FC6" w:rsidRDefault="00BE00CD" w:rsidP="00E51691">
      <w:pPr>
        <w:pStyle w:val="ListParagraph"/>
        <w:numPr>
          <w:ilvl w:val="2"/>
          <w:numId w:val="1"/>
        </w:numPr>
        <w:spacing w:after="0" w:line="240" w:lineRule="auto"/>
        <w:rPr>
          <w:sz w:val="20"/>
          <w:szCs w:val="20"/>
        </w:rPr>
      </w:pPr>
      <w:r w:rsidRPr="002D0FC6">
        <w:rPr>
          <w:sz w:val="20"/>
          <w:szCs w:val="20"/>
        </w:rPr>
        <w:t>COVID-19 Updates</w:t>
      </w:r>
      <w:r w:rsidR="009708B1" w:rsidRPr="002D0FC6">
        <w:rPr>
          <w:sz w:val="20"/>
          <w:szCs w:val="20"/>
        </w:rPr>
        <w:t xml:space="preserve"> – CEO Dashboard</w:t>
      </w:r>
    </w:p>
    <w:p w14:paraId="4F9F227D" w14:textId="2ED406AD" w:rsidR="00697C30" w:rsidRPr="0014610A" w:rsidRDefault="00886C12" w:rsidP="00E51691">
      <w:pPr>
        <w:pStyle w:val="ListParagraph"/>
        <w:numPr>
          <w:ilvl w:val="2"/>
          <w:numId w:val="1"/>
        </w:numPr>
        <w:spacing w:after="0" w:line="240" w:lineRule="auto"/>
        <w:rPr>
          <w:sz w:val="20"/>
          <w:szCs w:val="20"/>
        </w:rPr>
      </w:pPr>
      <w:r>
        <w:rPr>
          <w:sz w:val="20"/>
          <w:szCs w:val="20"/>
        </w:rPr>
        <w:t>A</w:t>
      </w:r>
      <w:r w:rsidR="00697C30" w:rsidRPr="0014610A">
        <w:rPr>
          <w:sz w:val="20"/>
          <w:szCs w:val="20"/>
        </w:rPr>
        <w:t>nnual Governance Reporting Form Due by December 1</w:t>
      </w:r>
    </w:p>
    <w:p w14:paraId="15BF79B5" w14:textId="77777777" w:rsidR="0014610A" w:rsidRPr="0014610A" w:rsidRDefault="006222E5" w:rsidP="006D6F76">
      <w:pPr>
        <w:pStyle w:val="ListParagraph"/>
        <w:numPr>
          <w:ilvl w:val="2"/>
          <w:numId w:val="1"/>
        </w:numPr>
        <w:spacing w:after="0" w:line="240" w:lineRule="auto"/>
        <w:rPr>
          <w:sz w:val="20"/>
          <w:szCs w:val="20"/>
        </w:rPr>
      </w:pPr>
      <w:r w:rsidRPr="0014610A">
        <w:rPr>
          <w:sz w:val="20"/>
          <w:szCs w:val="20"/>
        </w:rPr>
        <w:t>Strategic Plan Update</w:t>
      </w:r>
    </w:p>
    <w:p w14:paraId="462F85AD" w14:textId="06D7896B" w:rsidR="00317AE4" w:rsidRPr="0014610A" w:rsidRDefault="00317AE4" w:rsidP="006D6F76">
      <w:pPr>
        <w:pStyle w:val="ListParagraph"/>
        <w:numPr>
          <w:ilvl w:val="2"/>
          <w:numId w:val="1"/>
        </w:numPr>
        <w:spacing w:after="0" w:line="240" w:lineRule="auto"/>
        <w:rPr>
          <w:sz w:val="20"/>
          <w:szCs w:val="20"/>
        </w:rPr>
      </w:pPr>
      <w:r w:rsidRPr="0014610A">
        <w:rPr>
          <w:sz w:val="20"/>
          <w:szCs w:val="20"/>
        </w:rPr>
        <w:t>District Financial Report</w:t>
      </w:r>
    </w:p>
    <w:p w14:paraId="5E85A6AE" w14:textId="2F5E4E73" w:rsidR="00DC71CE" w:rsidRPr="008725A3" w:rsidRDefault="00DC71CE" w:rsidP="00DC71CE">
      <w:pPr>
        <w:pStyle w:val="ListParagraph"/>
        <w:spacing w:after="0" w:line="240" w:lineRule="auto"/>
        <w:ind w:left="1440"/>
        <w:rPr>
          <w:sz w:val="20"/>
          <w:szCs w:val="20"/>
        </w:rPr>
      </w:pPr>
      <w:r>
        <w:rPr>
          <w:sz w:val="20"/>
          <w:szCs w:val="20"/>
        </w:rPr>
        <w:t xml:space="preserve">         </w:t>
      </w:r>
    </w:p>
    <w:p w14:paraId="6EEA5632" w14:textId="3B49657C" w:rsidR="00EB5F85" w:rsidRPr="009B4EB9" w:rsidRDefault="00EB5F85" w:rsidP="00EB5F85">
      <w:pPr>
        <w:pStyle w:val="ListParagraph"/>
        <w:numPr>
          <w:ilvl w:val="1"/>
          <w:numId w:val="1"/>
        </w:numPr>
        <w:spacing w:line="240" w:lineRule="auto"/>
        <w:rPr>
          <w:sz w:val="20"/>
          <w:szCs w:val="20"/>
        </w:rPr>
      </w:pPr>
      <w:r w:rsidRPr="009B4EB9">
        <w:rPr>
          <w:sz w:val="20"/>
          <w:szCs w:val="20"/>
        </w:rPr>
        <w:t xml:space="preserve">Next Board Meeting Date – </w:t>
      </w:r>
      <w:r w:rsidR="000B4792">
        <w:rPr>
          <w:sz w:val="20"/>
          <w:szCs w:val="20"/>
        </w:rPr>
        <w:t>January 20</w:t>
      </w:r>
      <w:r w:rsidRPr="009B4EB9">
        <w:rPr>
          <w:sz w:val="20"/>
          <w:szCs w:val="20"/>
        </w:rPr>
        <w:t xml:space="preserve">, </w:t>
      </w:r>
      <w:r w:rsidR="00625318">
        <w:rPr>
          <w:sz w:val="20"/>
          <w:szCs w:val="20"/>
        </w:rPr>
        <w:t>2022</w:t>
      </w:r>
      <w:r w:rsidR="0090263A" w:rsidRPr="009B4EB9">
        <w:rPr>
          <w:sz w:val="20"/>
          <w:szCs w:val="20"/>
        </w:rPr>
        <w:t xml:space="preserve"> </w:t>
      </w:r>
      <w:r w:rsidRPr="009B4EB9">
        <w:rPr>
          <w:sz w:val="20"/>
          <w:szCs w:val="20"/>
        </w:rPr>
        <w:t xml:space="preserve">at </w:t>
      </w:r>
      <w:r w:rsidR="00DD340B" w:rsidRPr="009B4EB9">
        <w:rPr>
          <w:sz w:val="20"/>
          <w:szCs w:val="20"/>
        </w:rPr>
        <w:t>9</w:t>
      </w:r>
      <w:r w:rsidR="00277467" w:rsidRPr="009B4EB9">
        <w:rPr>
          <w:sz w:val="20"/>
          <w:szCs w:val="20"/>
        </w:rPr>
        <w:t>:00 A</w:t>
      </w:r>
      <w:r w:rsidRPr="009B4EB9">
        <w:rPr>
          <w:sz w:val="20"/>
          <w:szCs w:val="20"/>
        </w:rPr>
        <w:t>M</w:t>
      </w:r>
    </w:p>
    <w:p w14:paraId="1C27705F" w14:textId="77777777" w:rsidR="006B12E0" w:rsidRPr="008725A3" w:rsidRDefault="006B12E0" w:rsidP="006B12E0">
      <w:pPr>
        <w:pStyle w:val="ListParagraph"/>
        <w:spacing w:line="240" w:lineRule="auto"/>
        <w:ind w:left="1440"/>
        <w:rPr>
          <w:sz w:val="20"/>
          <w:szCs w:val="20"/>
        </w:rPr>
      </w:pPr>
    </w:p>
    <w:p w14:paraId="1E9C3922" w14:textId="25A0EAC8" w:rsidR="006B12E0" w:rsidRDefault="006B12E0" w:rsidP="006B12E0">
      <w:pPr>
        <w:pStyle w:val="ListParagraph"/>
        <w:numPr>
          <w:ilvl w:val="0"/>
          <w:numId w:val="1"/>
        </w:numPr>
        <w:spacing w:line="240" w:lineRule="auto"/>
        <w:rPr>
          <w:sz w:val="20"/>
          <w:szCs w:val="20"/>
        </w:rPr>
      </w:pPr>
      <w:r w:rsidRPr="00444169">
        <w:rPr>
          <w:sz w:val="20"/>
          <w:szCs w:val="20"/>
        </w:rPr>
        <w:t>Consent Agenda</w:t>
      </w:r>
    </w:p>
    <w:p w14:paraId="295BD266" w14:textId="77777777" w:rsidR="00293ED5" w:rsidRPr="00444169" w:rsidRDefault="00293ED5" w:rsidP="00293ED5">
      <w:pPr>
        <w:pStyle w:val="ListParagraph"/>
        <w:spacing w:line="240" w:lineRule="auto"/>
        <w:ind w:left="1080"/>
        <w:rPr>
          <w:sz w:val="20"/>
          <w:szCs w:val="20"/>
        </w:rPr>
      </w:pPr>
    </w:p>
    <w:p w14:paraId="7EE9E3FD" w14:textId="7A0E33F9" w:rsidR="006B12E0" w:rsidRPr="0090263A" w:rsidRDefault="006B12E0" w:rsidP="0090263A">
      <w:pPr>
        <w:pStyle w:val="ListParagraph"/>
        <w:numPr>
          <w:ilvl w:val="0"/>
          <w:numId w:val="3"/>
        </w:numPr>
        <w:spacing w:line="240" w:lineRule="auto"/>
        <w:rPr>
          <w:sz w:val="20"/>
          <w:szCs w:val="20"/>
        </w:rPr>
      </w:pPr>
      <w:r w:rsidRPr="00444169">
        <w:rPr>
          <w:sz w:val="20"/>
          <w:szCs w:val="20"/>
        </w:rPr>
        <w:t xml:space="preserve">Minutes of the </w:t>
      </w:r>
      <w:r w:rsidR="00625318">
        <w:rPr>
          <w:sz w:val="20"/>
          <w:szCs w:val="20"/>
        </w:rPr>
        <w:t>September 16</w:t>
      </w:r>
      <w:r w:rsidR="0090263A">
        <w:rPr>
          <w:sz w:val="20"/>
          <w:szCs w:val="20"/>
        </w:rPr>
        <w:t>, 2021</w:t>
      </w:r>
      <w:r w:rsidRPr="00444169">
        <w:rPr>
          <w:sz w:val="20"/>
          <w:szCs w:val="20"/>
        </w:rPr>
        <w:t xml:space="preserve"> meeting of the board</w:t>
      </w:r>
      <w:bookmarkStart w:id="1" w:name="_GoBack"/>
      <w:bookmarkEnd w:id="1"/>
    </w:p>
    <w:p w14:paraId="6DDC5C77" w14:textId="295F7F8D" w:rsidR="006B12E0" w:rsidRPr="00C50F18" w:rsidRDefault="006B12E0" w:rsidP="006B12E0">
      <w:pPr>
        <w:pStyle w:val="ListParagraph"/>
        <w:numPr>
          <w:ilvl w:val="0"/>
          <w:numId w:val="3"/>
        </w:numPr>
        <w:spacing w:line="240" w:lineRule="auto"/>
        <w:rPr>
          <w:sz w:val="20"/>
          <w:szCs w:val="20"/>
        </w:rPr>
      </w:pPr>
      <w:r w:rsidRPr="00C50F18">
        <w:rPr>
          <w:sz w:val="20"/>
          <w:szCs w:val="20"/>
        </w:rPr>
        <w:t>District Human Resources Report</w:t>
      </w:r>
    </w:p>
    <w:p w14:paraId="3BEB0815" w14:textId="77777777" w:rsidR="00293ED5" w:rsidRDefault="00625318" w:rsidP="006B12E0">
      <w:pPr>
        <w:pStyle w:val="ListParagraph"/>
        <w:numPr>
          <w:ilvl w:val="0"/>
          <w:numId w:val="3"/>
        </w:numPr>
        <w:spacing w:line="240" w:lineRule="auto"/>
        <w:rPr>
          <w:sz w:val="20"/>
          <w:szCs w:val="20"/>
        </w:rPr>
      </w:pPr>
      <w:r>
        <w:rPr>
          <w:sz w:val="20"/>
          <w:szCs w:val="20"/>
        </w:rPr>
        <w:t>Fiscal Policy Updat</w:t>
      </w:r>
      <w:r w:rsidR="00293ED5">
        <w:rPr>
          <w:sz w:val="20"/>
          <w:szCs w:val="20"/>
        </w:rPr>
        <w:t>e on Levels of Signing Authority</w:t>
      </w:r>
    </w:p>
    <w:p w14:paraId="4FAD15AB" w14:textId="196824D4" w:rsidR="00AE4B9E" w:rsidRDefault="00293ED5" w:rsidP="006B12E0">
      <w:pPr>
        <w:pStyle w:val="ListParagraph"/>
        <w:numPr>
          <w:ilvl w:val="0"/>
          <w:numId w:val="3"/>
        </w:numPr>
        <w:spacing w:line="240" w:lineRule="auto"/>
        <w:rPr>
          <w:sz w:val="20"/>
          <w:szCs w:val="20"/>
        </w:rPr>
      </w:pPr>
      <w:r>
        <w:rPr>
          <w:sz w:val="20"/>
          <w:szCs w:val="20"/>
        </w:rPr>
        <w:t>Special Education Policy</w:t>
      </w:r>
      <w:r w:rsidR="00625318">
        <w:rPr>
          <w:sz w:val="20"/>
          <w:szCs w:val="20"/>
        </w:rPr>
        <w:t xml:space="preserve"> </w:t>
      </w:r>
      <w:r>
        <w:rPr>
          <w:sz w:val="20"/>
          <w:szCs w:val="20"/>
        </w:rPr>
        <w:t>updates</w:t>
      </w:r>
      <w:r w:rsidR="00625318">
        <w:rPr>
          <w:sz w:val="20"/>
          <w:szCs w:val="20"/>
        </w:rPr>
        <w:t xml:space="preserve"> </w:t>
      </w:r>
    </w:p>
    <w:p w14:paraId="4B599230" w14:textId="77777777" w:rsidR="002D0FC6" w:rsidRPr="002D0FC6" w:rsidRDefault="002D0FC6" w:rsidP="002D0FC6">
      <w:pPr>
        <w:spacing w:line="240" w:lineRule="auto"/>
        <w:rPr>
          <w:sz w:val="20"/>
          <w:szCs w:val="20"/>
        </w:rPr>
      </w:pPr>
    </w:p>
    <w:p w14:paraId="2EF1A4C5" w14:textId="2C157A91" w:rsidR="002D0FC6" w:rsidRDefault="002D0FC6" w:rsidP="002D0FC6">
      <w:pPr>
        <w:pStyle w:val="ListParagraph"/>
        <w:numPr>
          <w:ilvl w:val="0"/>
          <w:numId w:val="1"/>
        </w:numPr>
        <w:spacing w:line="240" w:lineRule="auto"/>
        <w:rPr>
          <w:sz w:val="20"/>
          <w:szCs w:val="20"/>
        </w:rPr>
      </w:pPr>
      <w:r>
        <w:rPr>
          <w:sz w:val="20"/>
          <w:szCs w:val="20"/>
        </w:rPr>
        <w:t xml:space="preserve">Closed Session Discussion Item </w:t>
      </w:r>
      <w:r w:rsidRPr="00CC66F8">
        <w:rPr>
          <w:sz w:val="20"/>
          <w:szCs w:val="20"/>
        </w:rPr>
        <w:t>(</w:t>
      </w:r>
      <w:r>
        <w:rPr>
          <w:rFonts w:ascii="Cambria" w:hAnsi="Cambria"/>
          <w:b/>
          <w:sz w:val="20"/>
          <w:szCs w:val="20"/>
        </w:rPr>
        <w:t>Sec. 551.072</w:t>
      </w:r>
      <w:r w:rsidRPr="00CC66F8">
        <w:rPr>
          <w:rFonts w:ascii="Cambria" w:hAnsi="Cambria"/>
          <w:b/>
          <w:sz w:val="20"/>
          <w:szCs w:val="20"/>
        </w:rPr>
        <w:t xml:space="preserve">.  </w:t>
      </w:r>
      <w:r>
        <w:rPr>
          <w:rFonts w:ascii="Cambria" w:hAnsi="Cambria"/>
          <w:b/>
          <w:sz w:val="20"/>
          <w:szCs w:val="20"/>
        </w:rPr>
        <w:t>Real Property</w:t>
      </w:r>
      <w:r w:rsidRPr="00CC66F8">
        <w:rPr>
          <w:rFonts w:ascii="Cambria" w:hAnsi="Cambria"/>
          <w:b/>
          <w:sz w:val="20"/>
          <w:szCs w:val="20"/>
        </w:rPr>
        <w:t>)</w:t>
      </w:r>
    </w:p>
    <w:p w14:paraId="074AF1D6" w14:textId="77777777" w:rsidR="002D0FC6" w:rsidRPr="00CC66F8" w:rsidRDefault="002D0FC6" w:rsidP="002D0FC6">
      <w:pPr>
        <w:pStyle w:val="ListParagraph"/>
        <w:spacing w:line="240" w:lineRule="auto"/>
        <w:ind w:left="1080"/>
        <w:rPr>
          <w:sz w:val="20"/>
          <w:szCs w:val="20"/>
        </w:rPr>
      </w:pPr>
    </w:p>
    <w:p w14:paraId="612C512B" w14:textId="05E15054" w:rsidR="002D0FC6" w:rsidRPr="00A61A0A" w:rsidRDefault="002D0FC6" w:rsidP="002D0FC6">
      <w:pPr>
        <w:pStyle w:val="ListParagraph"/>
        <w:numPr>
          <w:ilvl w:val="1"/>
          <w:numId w:val="1"/>
        </w:numPr>
        <w:spacing w:after="0" w:line="240" w:lineRule="auto"/>
        <w:rPr>
          <w:sz w:val="20"/>
          <w:szCs w:val="20"/>
        </w:rPr>
      </w:pPr>
      <w:r w:rsidRPr="00A61A0A">
        <w:rPr>
          <w:sz w:val="20"/>
          <w:szCs w:val="20"/>
        </w:rPr>
        <w:t xml:space="preserve">Consideration and possible action concerning </w:t>
      </w:r>
      <w:r>
        <w:rPr>
          <w:sz w:val="20"/>
          <w:szCs w:val="20"/>
        </w:rPr>
        <w:t>acquisition of additional properties</w:t>
      </w:r>
      <w:r w:rsidRPr="00A61A0A">
        <w:rPr>
          <w:sz w:val="20"/>
          <w:szCs w:val="20"/>
        </w:rPr>
        <w:t xml:space="preserve"> </w:t>
      </w:r>
    </w:p>
    <w:p w14:paraId="7C32C1D3" w14:textId="77777777" w:rsidR="002D0FC6" w:rsidRPr="00E56AE6" w:rsidRDefault="002D0FC6" w:rsidP="002D0FC6">
      <w:pPr>
        <w:pStyle w:val="ListParagraph"/>
        <w:spacing w:after="0" w:line="240" w:lineRule="auto"/>
        <w:ind w:left="1440"/>
        <w:rPr>
          <w:sz w:val="20"/>
          <w:szCs w:val="20"/>
        </w:rPr>
      </w:pPr>
    </w:p>
    <w:p w14:paraId="3A199EF9" w14:textId="395A0C29" w:rsidR="002D0FC6" w:rsidRDefault="002D0FC6" w:rsidP="006B12E0">
      <w:pPr>
        <w:pStyle w:val="ListParagraph"/>
        <w:spacing w:line="240" w:lineRule="auto"/>
        <w:ind w:left="1440"/>
        <w:rPr>
          <w:sz w:val="20"/>
          <w:szCs w:val="20"/>
        </w:rPr>
      </w:pPr>
    </w:p>
    <w:p w14:paraId="4E9155CA" w14:textId="77777777" w:rsidR="002D0FC6" w:rsidRDefault="002D0FC6" w:rsidP="006B12E0">
      <w:pPr>
        <w:pStyle w:val="ListParagraph"/>
        <w:spacing w:line="240" w:lineRule="auto"/>
        <w:ind w:left="1440"/>
        <w:rPr>
          <w:sz w:val="20"/>
          <w:szCs w:val="20"/>
        </w:rPr>
      </w:pPr>
    </w:p>
    <w:p w14:paraId="59253BB6" w14:textId="77777777" w:rsidR="002D0FC6" w:rsidRPr="00444169" w:rsidRDefault="002D0FC6" w:rsidP="006B12E0">
      <w:pPr>
        <w:pStyle w:val="ListParagraph"/>
        <w:spacing w:line="240" w:lineRule="auto"/>
        <w:ind w:left="1440"/>
        <w:rPr>
          <w:sz w:val="20"/>
          <w:szCs w:val="20"/>
        </w:rPr>
      </w:pPr>
    </w:p>
    <w:p w14:paraId="0551A4C8" w14:textId="7B918A00" w:rsidR="006B12E0" w:rsidRPr="00E51691" w:rsidRDefault="002D0FC6" w:rsidP="006B12E0">
      <w:pPr>
        <w:pStyle w:val="ListParagraph"/>
        <w:numPr>
          <w:ilvl w:val="0"/>
          <w:numId w:val="1"/>
        </w:numPr>
        <w:spacing w:line="240" w:lineRule="auto"/>
        <w:rPr>
          <w:sz w:val="20"/>
          <w:szCs w:val="20"/>
        </w:rPr>
      </w:pPr>
      <w:r>
        <w:rPr>
          <w:sz w:val="20"/>
          <w:szCs w:val="20"/>
        </w:rPr>
        <w:lastRenderedPageBreak/>
        <w:t xml:space="preserve">Open Session: </w:t>
      </w:r>
      <w:r w:rsidR="006B12E0" w:rsidRPr="00E51691">
        <w:rPr>
          <w:sz w:val="20"/>
          <w:szCs w:val="20"/>
        </w:rPr>
        <w:t>Action Items</w:t>
      </w:r>
    </w:p>
    <w:p w14:paraId="282B399D" w14:textId="2631ECB0" w:rsidR="006B12E0" w:rsidRPr="00DD340B" w:rsidRDefault="006B12E0" w:rsidP="00293ED5">
      <w:pPr>
        <w:pStyle w:val="ListParagraph"/>
        <w:spacing w:after="0" w:line="240" w:lineRule="auto"/>
        <w:ind w:left="1440"/>
        <w:rPr>
          <w:sz w:val="20"/>
          <w:szCs w:val="20"/>
        </w:rPr>
      </w:pPr>
    </w:p>
    <w:p w14:paraId="7A58B187" w14:textId="77777777" w:rsidR="00BC3F95" w:rsidRDefault="00BC3F95" w:rsidP="000F42A6">
      <w:pPr>
        <w:pStyle w:val="ListParagraph"/>
        <w:numPr>
          <w:ilvl w:val="1"/>
          <w:numId w:val="1"/>
        </w:numPr>
        <w:spacing w:after="0" w:line="240" w:lineRule="auto"/>
        <w:rPr>
          <w:sz w:val="20"/>
          <w:szCs w:val="20"/>
        </w:rPr>
      </w:pPr>
      <w:r w:rsidRPr="00E02414">
        <w:rPr>
          <w:sz w:val="20"/>
          <w:szCs w:val="20"/>
        </w:rPr>
        <w:t xml:space="preserve">Consider approving the </w:t>
      </w:r>
      <w:r>
        <w:rPr>
          <w:sz w:val="20"/>
          <w:szCs w:val="20"/>
        </w:rPr>
        <w:t>2022-2023 G</w:t>
      </w:r>
      <w:r w:rsidRPr="00E02414">
        <w:rPr>
          <w:sz w:val="20"/>
          <w:szCs w:val="20"/>
        </w:rPr>
        <w:t xml:space="preserve">rowth </w:t>
      </w:r>
      <w:r>
        <w:rPr>
          <w:sz w:val="20"/>
          <w:szCs w:val="20"/>
        </w:rPr>
        <w:t>A</w:t>
      </w:r>
      <w:r w:rsidRPr="00E02414">
        <w:rPr>
          <w:sz w:val="20"/>
          <w:szCs w:val="20"/>
        </w:rPr>
        <w:t xml:space="preserve">nalysis </w:t>
      </w:r>
      <w:r>
        <w:rPr>
          <w:sz w:val="20"/>
          <w:szCs w:val="20"/>
        </w:rPr>
        <w:t>P</w:t>
      </w:r>
      <w:r w:rsidRPr="00E02414">
        <w:rPr>
          <w:sz w:val="20"/>
          <w:szCs w:val="20"/>
        </w:rPr>
        <w:t>l</w:t>
      </w:r>
      <w:r>
        <w:rPr>
          <w:sz w:val="20"/>
          <w:szCs w:val="20"/>
        </w:rPr>
        <w:t>an required for TEA expansion</w:t>
      </w:r>
    </w:p>
    <w:p w14:paraId="1787DDE1" w14:textId="1EF492AC" w:rsidR="00A0381C" w:rsidRDefault="007B7D1D" w:rsidP="000F42A6">
      <w:pPr>
        <w:pStyle w:val="ListParagraph"/>
        <w:numPr>
          <w:ilvl w:val="1"/>
          <w:numId w:val="1"/>
        </w:numPr>
        <w:spacing w:after="0" w:line="240" w:lineRule="auto"/>
        <w:rPr>
          <w:sz w:val="20"/>
          <w:szCs w:val="20"/>
        </w:rPr>
      </w:pPr>
      <w:r>
        <w:rPr>
          <w:sz w:val="20"/>
          <w:szCs w:val="20"/>
        </w:rPr>
        <w:t>Consider approving</w:t>
      </w:r>
      <w:r w:rsidR="006D3B36">
        <w:rPr>
          <w:sz w:val="20"/>
          <w:szCs w:val="20"/>
        </w:rPr>
        <w:t xml:space="preserve"> </w:t>
      </w:r>
      <w:r w:rsidR="00E02414">
        <w:rPr>
          <w:sz w:val="20"/>
          <w:szCs w:val="20"/>
        </w:rPr>
        <w:t>adding grade levels to San Antonio Campus 015815_104</w:t>
      </w:r>
    </w:p>
    <w:p w14:paraId="18F55CF3" w14:textId="79909B47" w:rsidR="00BC3F95" w:rsidRDefault="00BC3F95" w:rsidP="00BC3F95">
      <w:pPr>
        <w:pStyle w:val="ListParagraph"/>
        <w:numPr>
          <w:ilvl w:val="1"/>
          <w:numId w:val="1"/>
        </w:numPr>
        <w:spacing w:after="0" w:line="240" w:lineRule="auto"/>
        <w:rPr>
          <w:sz w:val="20"/>
          <w:szCs w:val="20"/>
        </w:rPr>
      </w:pPr>
      <w:r>
        <w:rPr>
          <w:sz w:val="20"/>
          <w:szCs w:val="20"/>
        </w:rPr>
        <w:t xml:space="preserve">Consider approving </w:t>
      </w:r>
      <w:r w:rsidR="008939FF">
        <w:rPr>
          <w:sz w:val="20"/>
          <w:szCs w:val="20"/>
        </w:rPr>
        <w:t>E</w:t>
      </w:r>
      <w:r>
        <w:rPr>
          <w:sz w:val="20"/>
          <w:szCs w:val="20"/>
        </w:rPr>
        <w:t xml:space="preserve">xpansion </w:t>
      </w:r>
      <w:r w:rsidR="008939FF">
        <w:rPr>
          <w:sz w:val="20"/>
          <w:szCs w:val="20"/>
        </w:rPr>
        <w:t>A</w:t>
      </w:r>
      <w:r>
        <w:rPr>
          <w:sz w:val="20"/>
          <w:szCs w:val="20"/>
        </w:rPr>
        <w:t xml:space="preserve">mendments </w:t>
      </w:r>
      <w:r w:rsidR="008939FF">
        <w:rPr>
          <w:sz w:val="20"/>
          <w:szCs w:val="20"/>
        </w:rPr>
        <w:t xml:space="preserve">in order </w:t>
      </w:r>
      <w:r>
        <w:rPr>
          <w:sz w:val="20"/>
          <w:szCs w:val="20"/>
        </w:rPr>
        <w:t>to add campuses.</w:t>
      </w:r>
    </w:p>
    <w:p w14:paraId="408C8203" w14:textId="77777777" w:rsidR="00BC3F95" w:rsidRDefault="00BC3F95" w:rsidP="00BC3F95">
      <w:pPr>
        <w:pStyle w:val="ListParagraph"/>
        <w:numPr>
          <w:ilvl w:val="1"/>
          <w:numId w:val="1"/>
        </w:numPr>
        <w:spacing w:after="0" w:line="240" w:lineRule="auto"/>
        <w:rPr>
          <w:sz w:val="20"/>
          <w:szCs w:val="20"/>
        </w:rPr>
      </w:pPr>
      <w:r>
        <w:rPr>
          <w:sz w:val="20"/>
          <w:szCs w:val="20"/>
        </w:rPr>
        <w:t>Consider approving the expansion of Heritage Academy Geographic Boundaries.</w:t>
      </w:r>
    </w:p>
    <w:p w14:paraId="27AB950C" w14:textId="10BF01F8" w:rsidR="00BC3F95" w:rsidRPr="00BC3F95" w:rsidRDefault="00BC3F95" w:rsidP="00BC3F95">
      <w:pPr>
        <w:pStyle w:val="ListParagraph"/>
        <w:numPr>
          <w:ilvl w:val="1"/>
          <w:numId w:val="1"/>
        </w:numPr>
        <w:spacing w:after="0" w:line="240" w:lineRule="auto"/>
        <w:rPr>
          <w:sz w:val="20"/>
          <w:szCs w:val="20"/>
        </w:rPr>
      </w:pPr>
      <w:r>
        <w:rPr>
          <w:sz w:val="20"/>
          <w:szCs w:val="20"/>
        </w:rPr>
        <w:t xml:space="preserve">Consider approving expansion amendment to increase </w:t>
      </w:r>
      <w:r w:rsidR="00604E5A">
        <w:rPr>
          <w:sz w:val="20"/>
          <w:szCs w:val="20"/>
        </w:rPr>
        <w:t xml:space="preserve">the </w:t>
      </w:r>
      <w:r w:rsidR="008939FF">
        <w:rPr>
          <w:sz w:val="20"/>
          <w:szCs w:val="20"/>
        </w:rPr>
        <w:t>Maximum Student Enrollment.</w:t>
      </w:r>
    </w:p>
    <w:p w14:paraId="1A736703" w14:textId="28419EBA" w:rsidR="00DF3E9E" w:rsidRPr="00BC3F95" w:rsidRDefault="006C1417" w:rsidP="004212C6">
      <w:pPr>
        <w:pStyle w:val="ListParagraph"/>
        <w:numPr>
          <w:ilvl w:val="1"/>
          <w:numId w:val="1"/>
        </w:numPr>
        <w:spacing w:after="0" w:line="240" w:lineRule="auto"/>
        <w:rPr>
          <w:sz w:val="20"/>
          <w:szCs w:val="20"/>
        </w:rPr>
      </w:pPr>
      <w:r w:rsidRPr="00BC3F95">
        <w:rPr>
          <w:sz w:val="20"/>
          <w:szCs w:val="20"/>
        </w:rPr>
        <w:t>Consider approving the submission of waiver for 19 TAC 100.1033(b)(9)(A)(iii) (T)</w:t>
      </w:r>
    </w:p>
    <w:p w14:paraId="0BEC5D21" w14:textId="77777777" w:rsidR="007B7D1D" w:rsidRPr="00E02414" w:rsidRDefault="007B7D1D" w:rsidP="007B7D1D">
      <w:pPr>
        <w:pStyle w:val="ListParagraph"/>
        <w:spacing w:after="0" w:line="240" w:lineRule="auto"/>
        <w:ind w:left="1440"/>
        <w:rPr>
          <w:sz w:val="20"/>
          <w:szCs w:val="20"/>
        </w:rPr>
      </w:pPr>
    </w:p>
    <w:p w14:paraId="75E4E34F" w14:textId="0F58FB68" w:rsidR="0099122E" w:rsidRPr="0090263A" w:rsidRDefault="00ED4B73" w:rsidP="0090263A">
      <w:pPr>
        <w:pStyle w:val="ListParagraph"/>
        <w:numPr>
          <w:ilvl w:val="0"/>
          <w:numId w:val="1"/>
        </w:numPr>
        <w:spacing w:line="240" w:lineRule="auto"/>
        <w:rPr>
          <w:sz w:val="20"/>
          <w:szCs w:val="20"/>
        </w:rPr>
      </w:pPr>
      <w:r w:rsidRPr="0090263A">
        <w:rPr>
          <w:sz w:val="20"/>
          <w:szCs w:val="20"/>
        </w:rPr>
        <w:t>Adjournment</w:t>
      </w:r>
    </w:p>
    <w:p w14:paraId="68F14AC1" w14:textId="107DDF00" w:rsidR="00E24D35" w:rsidRPr="00317AE4" w:rsidRDefault="00E24D35" w:rsidP="00E24D35">
      <w:pPr>
        <w:contextualSpacing/>
        <w:jc w:val="center"/>
        <w:rPr>
          <w:sz w:val="18"/>
          <w:szCs w:val="18"/>
        </w:rPr>
      </w:pPr>
      <w:r w:rsidRPr="00317AE4">
        <w:rPr>
          <w:sz w:val="18"/>
          <w:szCs w:val="18"/>
        </w:rPr>
        <w:t>CERTIFICATE AS TO POSTING AND NOTICE</w:t>
      </w:r>
    </w:p>
    <w:p w14:paraId="535B7FF1" w14:textId="77777777" w:rsidR="00625318" w:rsidRDefault="00FC1B0E" w:rsidP="00317AE4">
      <w:pPr>
        <w:contextualSpacing/>
        <w:rPr>
          <w:sz w:val="18"/>
          <w:szCs w:val="18"/>
        </w:rPr>
      </w:pPr>
      <w:r w:rsidRPr="00317AE4">
        <w:rPr>
          <w:sz w:val="18"/>
          <w:szCs w:val="18"/>
        </w:rPr>
        <w:t>On or before the</w:t>
      </w:r>
      <w:r w:rsidR="00517220" w:rsidRPr="00317AE4">
        <w:rPr>
          <w:sz w:val="18"/>
          <w:szCs w:val="18"/>
        </w:rPr>
        <w:t xml:space="preserve"> </w:t>
      </w:r>
      <w:r w:rsidR="00625318">
        <w:rPr>
          <w:sz w:val="18"/>
          <w:szCs w:val="18"/>
        </w:rPr>
        <w:t>8</w:t>
      </w:r>
      <w:r w:rsidR="008F436C" w:rsidRPr="00317AE4">
        <w:rPr>
          <w:sz w:val="18"/>
          <w:szCs w:val="18"/>
        </w:rPr>
        <w:t>th</w:t>
      </w:r>
      <w:r w:rsidR="00E05CB9" w:rsidRPr="00317AE4">
        <w:rPr>
          <w:sz w:val="18"/>
          <w:szCs w:val="18"/>
        </w:rPr>
        <w:t xml:space="preserve"> </w:t>
      </w:r>
      <w:r w:rsidR="00EB6322" w:rsidRPr="00317AE4">
        <w:rPr>
          <w:sz w:val="18"/>
          <w:szCs w:val="18"/>
        </w:rPr>
        <w:t xml:space="preserve">of </w:t>
      </w:r>
      <w:r w:rsidR="00625318">
        <w:rPr>
          <w:sz w:val="18"/>
          <w:szCs w:val="18"/>
        </w:rPr>
        <w:t>November</w:t>
      </w:r>
      <w:r w:rsidR="00931218" w:rsidRPr="00317AE4">
        <w:rPr>
          <w:sz w:val="18"/>
          <w:szCs w:val="18"/>
        </w:rPr>
        <w:t xml:space="preserve"> 202</w:t>
      </w:r>
      <w:r w:rsidR="007059E1" w:rsidRPr="00317AE4">
        <w:rPr>
          <w:sz w:val="18"/>
          <w:szCs w:val="18"/>
        </w:rPr>
        <w:t>1</w:t>
      </w:r>
      <w:r w:rsidR="00E24D35" w:rsidRPr="00317AE4">
        <w:rPr>
          <w:sz w:val="18"/>
          <w:szCs w:val="18"/>
        </w:rPr>
        <w:t xml:space="preserve">, no later than </w:t>
      </w:r>
      <w:r w:rsidR="00951732" w:rsidRPr="00317AE4">
        <w:rPr>
          <w:sz w:val="18"/>
          <w:szCs w:val="18"/>
        </w:rPr>
        <w:t>9</w:t>
      </w:r>
      <w:r w:rsidR="00614E5A" w:rsidRPr="00317AE4">
        <w:rPr>
          <w:sz w:val="18"/>
          <w:szCs w:val="18"/>
        </w:rPr>
        <w:t>:</w:t>
      </w:r>
      <w:r w:rsidR="00A62C8C" w:rsidRPr="00317AE4">
        <w:rPr>
          <w:sz w:val="18"/>
          <w:szCs w:val="18"/>
        </w:rPr>
        <w:t>0</w:t>
      </w:r>
      <w:r w:rsidR="00614E5A" w:rsidRPr="00317AE4">
        <w:rPr>
          <w:sz w:val="18"/>
          <w:szCs w:val="18"/>
        </w:rPr>
        <w:t>0</w:t>
      </w:r>
      <w:r w:rsidR="00EB6322" w:rsidRPr="00317AE4">
        <w:rPr>
          <w:sz w:val="18"/>
          <w:szCs w:val="18"/>
        </w:rPr>
        <w:t xml:space="preserve"> </w:t>
      </w:r>
      <w:r w:rsidR="00020A8C" w:rsidRPr="00317AE4">
        <w:rPr>
          <w:sz w:val="18"/>
          <w:szCs w:val="18"/>
        </w:rPr>
        <w:t>A</w:t>
      </w:r>
      <w:r w:rsidR="00E24D35" w:rsidRPr="00317AE4">
        <w:rPr>
          <w:sz w:val="18"/>
          <w:szCs w:val="18"/>
        </w:rPr>
        <w:t>.M., this notice</w:t>
      </w:r>
      <w:r w:rsidR="0088485A" w:rsidRPr="00317AE4">
        <w:rPr>
          <w:sz w:val="18"/>
          <w:szCs w:val="18"/>
        </w:rPr>
        <w:t xml:space="preserve"> was posted </w:t>
      </w:r>
      <w:r w:rsidR="00E24D35" w:rsidRPr="00317AE4">
        <w:rPr>
          <w:sz w:val="18"/>
          <w:szCs w:val="18"/>
        </w:rPr>
        <w:t xml:space="preserve">at a place readily accessible and convenient to the public at </w:t>
      </w:r>
      <w:r w:rsidR="00317AE4" w:rsidRPr="00317AE4">
        <w:rPr>
          <w:sz w:val="18"/>
          <w:szCs w:val="18"/>
        </w:rPr>
        <w:t>6013 Fountainwood Drive, San Antonio, Texas 78233</w:t>
      </w:r>
      <w:r w:rsidR="00E24D35" w:rsidRPr="00317AE4">
        <w:rPr>
          <w:sz w:val="18"/>
          <w:szCs w:val="18"/>
        </w:rPr>
        <w:t>, an</w:t>
      </w:r>
      <w:r w:rsidR="003A08F0" w:rsidRPr="00317AE4">
        <w:rPr>
          <w:sz w:val="18"/>
          <w:szCs w:val="18"/>
        </w:rPr>
        <w:t>d on the internet website of Heritage Academy Charter Schools, Inc</w:t>
      </w:r>
      <w:r w:rsidR="00CD2019" w:rsidRPr="00317AE4">
        <w:rPr>
          <w:sz w:val="18"/>
          <w:szCs w:val="18"/>
        </w:rPr>
        <w:t>.</w:t>
      </w:r>
      <w:r w:rsidR="00317AE4">
        <w:rPr>
          <w:sz w:val="18"/>
          <w:szCs w:val="18"/>
        </w:rPr>
        <w:t xml:space="preserve"> </w:t>
      </w:r>
    </w:p>
    <w:p w14:paraId="44B4B5F0" w14:textId="278518A7" w:rsidR="006F7609" w:rsidRPr="00317AE4" w:rsidRDefault="00317AE4" w:rsidP="00317AE4">
      <w:pPr>
        <w:contextualSpacing/>
        <w:rPr>
          <w:sz w:val="18"/>
          <w:szCs w:val="18"/>
        </w:rPr>
      </w:pPr>
      <w:r>
        <w:rPr>
          <w:sz w:val="18"/>
          <w:szCs w:val="18"/>
        </w:rPr>
        <w:t xml:space="preserve">                                                                                   </w:t>
      </w:r>
      <w:r w:rsidR="00EF0192" w:rsidRPr="00317AE4">
        <w:rPr>
          <w:sz w:val="18"/>
          <w:szCs w:val="18"/>
        </w:rPr>
        <w:t xml:space="preserve">   </w:t>
      </w:r>
      <w:r w:rsidR="00BC3F95">
        <w:rPr>
          <w:sz w:val="18"/>
          <w:szCs w:val="18"/>
        </w:rPr>
        <w:t xml:space="preserve">                       </w:t>
      </w:r>
      <w:r w:rsidR="00EF0192" w:rsidRPr="00317AE4">
        <w:rPr>
          <w:sz w:val="18"/>
          <w:szCs w:val="18"/>
        </w:rPr>
        <w:t xml:space="preserve"> </w:t>
      </w:r>
      <w:r w:rsidR="008F436C" w:rsidRPr="00317AE4">
        <w:rPr>
          <w:sz w:val="18"/>
          <w:szCs w:val="18"/>
        </w:rPr>
        <w:t>Robert Davison, CEO</w:t>
      </w:r>
    </w:p>
    <w:sectPr w:rsidR="006F7609" w:rsidRPr="00317AE4" w:rsidSect="007B5F9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B83EB" w14:textId="77777777" w:rsidR="00E54141" w:rsidRDefault="00E54141" w:rsidP="001454AF">
      <w:pPr>
        <w:spacing w:after="0" w:line="240" w:lineRule="auto"/>
      </w:pPr>
      <w:r>
        <w:separator/>
      </w:r>
    </w:p>
  </w:endnote>
  <w:endnote w:type="continuationSeparator" w:id="0">
    <w:p w14:paraId="50806B99" w14:textId="77777777" w:rsidR="00E54141" w:rsidRDefault="00E54141" w:rsidP="00145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05612" w14:textId="77777777" w:rsidR="00E54141" w:rsidRDefault="00E54141" w:rsidP="001454AF">
      <w:pPr>
        <w:spacing w:after="0" w:line="240" w:lineRule="auto"/>
      </w:pPr>
      <w:r>
        <w:separator/>
      </w:r>
    </w:p>
  </w:footnote>
  <w:footnote w:type="continuationSeparator" w:id="0">
    <w:p w14:paraId="1E69DF1C" w14:textId="77777777" w:rsidR="00E54141" w:rsidRDefault="00E54141" w:rsidP="001454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47D0B"/>
    <w:multiLevelType w:val="hybridMultilevel"/>
    <w:tmpl w:val="DA1C1238"/>
    <w:lvl w:ilvl="0" w:tplc="E94218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457269"/>
    <w:multiLevelType w:val="hybridMultilevel"/>
    <w:tmpl w:val="4D401FEC"/>
    <w:lvl w:ilvl="0" w:tplc="384E78F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1856DED"/>
    <w:multiLevelType w:val="hybridMultilevel"/>
    <w:tmpl w:val="3E361A06"/>
    <w:lvl w:ilvl="0" w:tplc="9424B228">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1E2598A"/>
    <w:multiLevelType w:val="hybridMultilevel"/>
    <w:tmpl w:val="BC56E808"/>
    <w:lvl w:ilvl="0" w:tplc="61A0C1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4DB6DC1"/>
    <w:multiLevelType w:val="hybridMultilevel"/>
    <w:tmpl w:val="657A7884"/>
    <w:lvl w:ilvl="0" w:tplc="C13EF1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5460ABC"/>
    <w:multiLevelType w:val="hybridMultilevel"/>
    <w:tmpl w:val="61CA1B9C"/>
    <w:lvl w:ilvl="0" w:tplc="FF40EE88">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5A37E9F"/>
    <w:multiLevelType w:val="hybridMultilevel"/>
    <w:tmpl w:val="99B66A9A"/>
    <w:lvl w:ilvl="0" w:tplc="97DE95DC">
      <w:start w:val="2013"/>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A202A9F"/>
    <w:multiLevelType w:val="hybridMultilevel"/>
    <w:tmpl w:val="15B87D80"/>
    <w:lvl w:ilvl="0" w:tplc="1DD03A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270FA2"/>
    <w:multiLevelType w:val="hybridMultilevel"/>
    <w:tmpl w:val="E6F4D0D0"/>
    <w:lvl w:ilvl="0" w:tplc="74101D5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0F84002"/>
    <w:multiLevelType w:val="hybridMultilevel"/>
    <w:tmpl w:val="4F0CDD7E"/>
    <w:lvl w:ilvl="0" w:tplc="C444149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2933725"/>
    <w:multiLevelType w:val="hybridMultilevel"/>
    <w:tmpl w:val="3BE4E28A"/>
    <w:lvl w:ilvl="0" w:tplc="E344539E">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6FC07DC"/>
    <w:multiLevelType w:val="hybridMultilevel"/>
    <w:tmpl w:val="C68A2074"/>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3A2736"/>
    <w:multiLevelType w:val="hybridMultilevel"/>
    <w:tmpl w:val="0BD8A360"/>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278D7AB1"/>
    <w:multiLevelType w:val="hybridMultilevel"/>
    <w:tmpl w:val="C908E7F4"/>
    <w:lvl w:ilvl="0" w:tplc="107A596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F17C87"/>
    <w:multiLevelType w:val="hybridMultilevel"/>
    <w:tmpl w:val="231893E2"/>
    <w:lvl w:ilvl="0" w:tplc="3C2014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9245CD"/>
    <w:multiLevelType w:val="hybridMultilevel"/>
    <w:tmpl w:val="FAEE176E"/>
    <w:lvl w:ilvl="0" w:tplc="576EA7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14E48D7"/>
    <w:multiLevelType w:val="hybridMultilevel"/>
    <w:tmpl w:val="5BCC1730"/>
    <w:lvl w:ilvl="0" w:tplc="03F2DB4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1F377FF"/>
    <w:multiLevelType w:val="hybridMultilevel"/>
    <w:tmpl w:val="DD8CF3C8"/>
    <w:lvl w:ilvl="0" w:tplc="808881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4567A11"/>
    <w:multiLevelType w:val="hybridMultilevel"/>
    <w:tmpl w:val="122ED0C8"/>
    <w:lvl w:ilvl="0" w:tplc="3956182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67C7BEA"/>
    <w:multiLevelType w:val="hybridMultilevel"/>
    <w:tmpl w:val="4984D4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4A3B67"/>
    <w:multiLevelType w:val="hybridMultilevel"/>
    <w:tmpl w:val="4D181AFA"/>
    <w:lvl w:ilvl="0" w:tplc="9A7C11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9647C45"/>
    <w:multiLevelType w:val="hybridMultilevel"/>
    <w:tmpl w:val="16CCEE06"/>
    <w:lvl w:ilvl="0" w:tplc="6E6E10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A8D667B"/>
    <w:multiLevelType w:val="hybridMultilevel"/>
    <w:tmpl w:val="023271E6"/>
    <w:lvl w:ilvl="0" w:tplc="C29C724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ADD73B4"/>
    <w:multiLevelType w:val="hybridMultilevel"/>
    <w:tmpl w:val="F1A62E3C"/>
    <w:lvl w:ilvl="0" w:tplc="096CD3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E3A0229"/>
    <w:multiLevelType w:val="hybridMultilevel"/>
    <w:tmpl w:val="C032BA5E"/>
    <w:lvl w:ilvl="0" w:tplc="F0EABF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8B03F6D"/>
    <w:multiLevelType w:val="multilevel"/>
    <w:tmpl w:val="138AEC5E"/>
    <w:lvl w:ilvl="0">
      <w:start w:val="1"/>
      <w:numFmt w:val="upperRoman"/>
      <w:lvlText w:val="%1."/>
      <w:lvlJc w:val="left"/>
      <w:pPr>
        <w:ind w:left="1080" w:firstLine="360"/>
      </w:pPr>
    </w:lvl>
    <w:lvl w:ilvl="1">
      <w:start w:val="1"/>
      <w:numFmt w:val="upp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15:restartNumberingAfterBreak="0">
    <w:nsid w:val="495620B0"/>
    <w:multiLevelType w:val="hybridMultilevel"/>
    <w:tmpl w:val="7F4CFEB8"/>
    <w:lvl w:ilvl="0" w:tplc="7124CD9C">
      <w:numFmt w:val="bullet"/>
      <w:lvlText w:val="-"/>
      <w:lvlJc w:val="left"/>
      <w:pPr>
        <w:ind w:left="2160" w:hanging="360"/>
      </w:pPr>
      <w:rPr>
        <w:rFonts w:ascii="Calibri" w:eastAsiaTheme="minorEastAsia"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D5210F6"/>
    <w:multiLevelType w:val="hybridMultilevel"/>
    <w:tmpl w:val="581E0332"/>
    <w:lvl w:ilvl="0" w:tplc="5428F0E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D7139F6"/>
    <w:multiLevelType w:val="hybridMultilevel"/>
    <w:tmpl w:val="25DA7D42"/>
    <w:lvl w:ilvl="0" w:tplc="0F22CE7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E0E3585"/>
    <w:multiLevelType w:val="hybridMultilevel"/>
    <w:tmpl w:val="AAA8A442"/>
    <w:lvl w:ilvl="0" w:tplc="9BBCE848">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56F673D3"/>
    <w:multiLevelType w:val="hybridMultilevel"/>
    <w:tmpl w:val="7AAC831C"/>
    <w:lvl w:ilvl="0" w:tplc="9C5C234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B5754B0"/>
    <w:multiLevelType w:val="hybridMultilevel"/>
    <w:tmpl w:val="7C60D20A"/>
    <w:lvl w:ilvl="0" w:tplc="D4B8396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B8C5B5D"/>
    <w:multiLevelType w:val="hybridMultilevel"/>
    <w:tmpl w:val="A56ED728"/>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05E49BB"/>
    <w:multiLevelType w:val="hybridMultilevel"/>
    <w:tmpl w:val="F4948590"/>
    <w:lvl w:ilvl="0" w:tplc="E460B2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065529C"/>
    <w:multiLevelType w:val="hybridMultilevel"/>
    <w:tmpl w:val="D11A87A4"/>
    <w:lvl w:ilvl="0" w:tplc="8CE0EEA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1500165"/>
    <w:multiLevelType w:val="hybridMultilevel"/>
    <w:tmpl w:val="494EAC32"/>
    <w:lvl w:ilvl="0" w:tplc="48BEF6E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5B10255"/>
    <w:multiLevelType w:val="hybridMultilevel"/>
    <w:tmpl w:val="E098A296"/>
    <w:lvl w:ilvl="0" w:tplc="6DEC5602">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6CF51CD"/>
    <w:multiLevelType w:val="hybridMultilevel"/>
    <w:tmpl w:val="C7547342"/>
    <w:lvl w:ilvl="0" w:tplc="DFB00D5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9651563"/>
    <w:multiLevelType w:val="hybridMultilevel"/>
    <w:tmpl w:val="AD8AF730"/>
    <w:lvl w:ilvl="0" w:tplc="D642229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4A503F"/>
    <w:multiLevelType w:val="hybridMultilevel"/>
    <w:tmpl w:val="A596DAE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B6E30B9"/>
    <w:multiLevelType w:val="hybridMultilevel"/>
    <w:tmpl w:val="885490C4"/>
    <w:lvl w:ilvl="0" w:tplc="56821EC4">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129753A"/>
    <w:multiLevelType w:val="hybridMultilevel"/>
    <w:tmpl w:val="EA06A414"/>
    <w:lvl w:ilvl="0" w:tplc="CA1C205C">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12C4E86">
      <w:numFmt w:val="bullet"/>
      <w:lvlText w:val="-"/>
      <w:lvlJc w:val="left"/>
      <w:pPr>
        <w:ind w:left="2880" w:hanging="360"/>
      </w:pPr>
      <w:rPr>
        <w:rFonts w:ascii="Calibri" w:eastAsiaTheme="minorEastAsia"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A563C0"/>
    <w:multiLevelType w:val="hybridMultilevel"/>
    <w:tmpl w:val="401A9A18"/>
    <w:lvl w:ilvl="0" w:tplc="594AEA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4E83B5B"/>
    <w:multiLevelType w:val="hybridMultilevel"/>
    <w:tmpl w:val="03066188"/>
    <w:lvl w:ilvl="0" w:tplc="CF547E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7BC4B1B"/>
    <w:multiLevelType w:val="hybridMultilevel"/>
    <w:tmpl w:val="C1600EDC"/>
    <w:lvl w:ilvl="0" w:tplc="C382FE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8A35CB9"/>
    <w:multiLevelType w:val="hybridMultilevel"/>
    <w:tmpl w:val="8B3295D0"/>
    <w:lvl w:ilvl="0" w:tplc="5D0048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C9D72B3"/>
    <w:multiLevelType w:val="hybridMultilevel"/>
    <w:tmpl w:val="57885B4A"/>
    <w:lvl w:ilvl="0" w:tplc="B8D8C5D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E915230"/>
    <w:multiLevelType w:val="hybridMultilevel"/>
    <w:tmpl w:val="FCA631A6"/>
    <w:lvl w:ilvl="0" w:tplc="75C207C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41"/>
  </w:num>
  <w:num w:numId="2">
    <w:abstractNumId w:val="31"/>
  </w:num>
  <w:num w:numId="3">
    <w:abstractNumId w:val="34"/>
  </w:num>
  <w:num w:numId="4">
    <w:abstractNumId w:val="8"/>
  </w:num>
  <w:num w:numId="5">
    <w:abstractNumId w:val="3"/>
  </w:num>
  <w:num w:numId="6">
    <w:abstractNumId w:val="37"/>
  </w:num>
  <w:num w:numId="7">
    <w:abstractNumId w:val="24"/>
  </w:num>
  <w:num w:numId="8">
    <w:abstractNumId w:val="11"/>
  </w:num>
  <w:num w:numId="9">
    <w:abstractNumId w:val="46"/>
  </w:num>
  <w:num w:numId="10">
    <w:abstractNumId w:val="27"/>
  </w:num>
  <w:num w:numId="11">
    <w:abstractNumId w:val="40"/>
  </w:num>
  <w:num w:numId="12">
    <w:abstractNumId w:val="4"/>
  </w:num>
  <w:num w:numId="13">
    <w:abstractNumId w:val="5"/>
  </w:num>
  <w:num w:numId="14">
    <w:abstractNumId w:val="13"/>
  </w:num>
  <w:num w:numId="15">
    <w:abstractNumId w:val="44"/>
  </w:num>
  <w:num w:numId="16">
    <w:abstractNumId w:val="10"/>
  </w:num>
  <w:num w:numId="17">
    <w:abstractNumId w:val="30"/>
  </w:num>
  <w:num w:numId="18">
    <w:abstractNumId w:val="36"/>
  </w:num>
  <w:num w:numId="19">
    <w:abstractNumId w:val="2"/>
  </w:num>
  <w:num w:numId="20">
    <w:abstractNumId w:val="14"/>
  </w:num>
  <w:num w:numId="21">
    <w:abstractNumId w:val="43"/>
  </w:num>
  <w:num w:numId="22">
    <w:abstractNumId w:val="21"/>
  </w:num>
  <w:num w:numId="23">
    <w:abstractNumId w:val="6"/>
  </w:num>
  <w:num w:numId="24">
    <w:abstractNumId w:val="29"/>
  </w:num>
  <w:num w:numId="25">
    <w:abstractNumId w:val="47"/>
  </w:num>
  <w:num w:numId="26">
    <w:abstractNumId w:val="18"/>
  </w:num>
  <w:num w:numId="27">
    <w:abstractNumId w:val="45"/>
  </w:num>
  <w:num w:numId="28">
    <w:abstractNumId w:val="20"/>
  </w:num>
  <w:num w:numId="29">
    <w:abstractNumId w:val="33"/>
  </w:num>
  <w:num w:numId="30">
    <w:abstractNumId w:val="15"/>
  </w:num>
  <w:num w:numId="31">
    <w:abstractNumId w:val="16"/>
  </w:num>
  <w:num w:numId="32">
    <w:abstractNumId w:val="39"/>
  </w:num>
  <w:num w:numId="33">
    <w:abstractNumId w:val="35"/>
  </w:num>
  <w:num w:numId="34">
    <w:abstractNumId w:val="42"/>
  </w:num>
  <w:num w:numId="35">
    <w:abstractNumId w:val="9"/>
  </w:num>
  <w:num w:numId="36">
    <w:abstractNumId w:val="23"/>
  </w:num>
  <w:num w:numId="37">
    <w:abstractNumId w:val="1"/>
  </w:num>
  <w:num w:numId="38">
    <w:abstractNumId w:val="26"/>
  </w:num>
  <w:num w:numId="39">
    <w:abstractNumId w:val="22"/>
  </w:num>
  <w:num w:numId="40">
    <w:abstractNumId w:val="38"/>
  </w:num>
  <w:num w:numId="41">
    <w:abstractNumId w:val="17"/>
  </w:num>
  <w:num w:numId="42">
    <w:abstractNumId w:val="7"/>
  </w:num>
  <w:num w:numId="43">
    <w:abstractNumId w:val="0"/>
  </w:num>
  <w:num w:numId="44">
    <w:abstractNumId w:val="28"/>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num>
  <w:num w:numId="47">
    <w:abstractNumId w:val="25"/>
  </w:num>
  <w:num w:numId="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bS0MLEwNTUwNDBS0lEKTi0uzszPAykwrAUABvEh4iwAAAA="/>
  </w:docVars>
  <w:rsids>
    <w:rsidRoot w:val="006C1BA8"/>
    <w:rsid w:val="00001108"/>
    <w:rsid w:val="000025DE"/>
    <w:rsid w:val="000053C0"/>
    <w:rsid w:val="00007770"/>
    <w:rsid w:val="00010A4F"/>
    <w:rsid w:val="0001633F"/>
    <w:rsid w:val="00020A8C"/>
    <w:rsid w:val="0002474F"/>
    <w:rsid w:val="0002779E"/>
    <w:rsid w:val="0003009F"/>
    <w:rsid w:val="00031AB3"/>
    <w:rsid w:val="00032E66"/>
    <w:rsid w:val="00033BF1"/>
    <w:rsid w:val="0003413E"/>
    <w:rsid w:val="00034ADB"/>
    <w:rsid w:val="00037968"/>
    <w:rsid w:val="00043717"/>
    <w:rsid w:val="00046B6A"/>
    <w:rsid w:val="000505CE"/>
    <w:rsid w:val="00053BC2"/>
    <w:rsid w:val="00056582"/>
    <w:rsid w:val="00064627"/>
    <w:rsid w:val="00070BC8"/>
    <w:rsid w:val="000731F3"/>
    <w:rsid w:val="00073C8F"/>
    <w:rsid w:val="000748D6"/>
    <w:rsid w:val="0007753C"/>
    <w:rsid w:val="0008205B"/>
    <w:rsid w:val="000833AF"/>
    <w:rsid w:val="00085B3F"/>
    <w:rsid w:val="00085E33"/>
    <w:rsid w:val="00090E5B"/>
    <w:rsid w:val="0009290F"/>
    <w:rsid w:val="00094DE2"/>
    <w:rsid w:val="00095DB8"/>
    <w:rsid w:val="000970AE"/>
    <w:rsid w:val="000A1E8A"/>
    <w:rsid w:val="000A362B"/>
    <w:rsid w:val="000B0A6B"/>
    <w:rsid w:val="000B3D7D"/>
    <w:rsid w:val="000B4792"/>
    <w:rsid w:val="000B4B74"/>
    <w:rsid w:val="000B6F1C"/>
    <w:rsid w:val="000B7271"/>
    <w:rsid w:val="000B72CE"/>
    <w:rsid w:val="000C113F"/>
    <w:rsid w:val="000C15AC"/>
    <w:rsid w:val="000C2973"/>
    <w:rsid w:val="000C34A9"/>
    <w:rsid w:val="000C3850"/>
    <w:rsid w:val="000C3B07"/>
    <w:rsid w:val="000C6800"/>
    <w:rsid w:val="000D0E5C"/>
    <w:rsid w:val="000D1F80"/>
    <w:rsid w:val="000D2274"/>
    <w:rsid w:val="000D2A6E"/>
    <w:rsid w:val="000D2E78"/>
    <w:rsid w:val="000D55BE"/>
    <w:rsid w:val="000E29F2"/>
    <w:rsid w:val="000E2B55"/>
    <w:rsid w:val="000E4A6D"/>
    <w:rsid w:val="000F06E8"/>
    <w:rsid w:val="000F0A22"/>
    <w:rsid w:val="000F0CDB"/>
    <w:rsid w:val="000F2266"/>
    <w:rsid w:val="000F694F"/>
    <w:rsid w:val="00100C45"/>
    <w:rsid w:val="00102553"/>
    <w:rsid w:val="001047A8"/>
    <w:rsid w:val="00104C54"/>
    <w:rsid w:val="00104D80"/>
    <w:rsid w:val="00112995"/>
    <w:rsid w:val="00112A50"/>
    <w:rsid w:val="00115038"/>
    <w:rsid w:val="00115923"/>
    <w:rsid w:val="001166A6"/>
    <w:rsid w:val="00124175"/>
    <w:rsid w:val="001274D8"/>
    <w:rsid w:val="00127739"/>
    <w:rsid w:val="00130274"/>
    <w:rsid w:val="001377D6"/>
    <w:rsid w:val="001378C0"/>
    <w:rsid w:val="00141FD5"/>
    <w:rsid w:val="00142110"/>
    <w:rsid w:val="0014231D"/>
    <w:rsid w:val="001439AB"/>
    <w:rsid w:val="00144DC2"/>
    <w:rsid w:val="001454AF"/>
    <w:rsid w:val="0014610A"/>
    <w:rsid w:val="00146F29"/>
    <w:rsid w:val="00150409"/>
    <w:rsid w:val="00153D71"/>
    <w:rsid w:val="00154F00"/>
    <w:rsid w:val="0015695B"/>
    <w:rsid w:val="001573F0"/>
    <w:rsid w:val="001657FC"/>
    <w:rsid w:val="001667A6"/>
    <w:rsid w:val="00171311"/>
    <w:rsid w:val="00172ED6"/>
    <w:rsid w:val="001730F9"/>
    <w:rsid w:val="00175484"/>
    <w:rsid w:val="00175817"/>
    <w:rsid w:val="00175859"/>
    <w:rsid w:val="0018293C"/>
    <w:rsid w:val="0018432B"/>
    <w:rsid w:val="00190C48"/>
    <w:rsid w:val="00193DD0"/>
    <w:rsid w:val="0019576C"/>
    <w:rsid w:val="001A5760"/>
    <w:rsid w:val="001A6682"/>
    <w:rsid w:val="001A6884"/>
    <w:rsid w:val="001B15F4"/>
    <w:rsid w:val="001C2EA1"/>
    <w:rsid w:val="001C5405"/>
    <w:rsid w:val="001C75C8"/>
    <w:rsid w:val="001D1EF8"/>
    <w:rsid w:val="001D21BC"/>
    <w:rsid w:val="001D3170"/>
    <w:rsid w:val="001D4770"/>
    <w:rsid w:val="001E0B19"/>
    <w:rsid w:val="001E20FF"/>
    <w:rsid w:val="001E2C13"/>
    <w:rsid w:val="001E45FB"/>
    <w:rsid w:val="001E4EEF"/>
    <w:rsid w:val="001E63DB"/>
    <w:rsid w:val="001F0CB4"/>
    <w:rsid w:val="001F2F0B"/>
    <w:rsid w:val="001F5B40"/>
    <w:rsid w:val="001F6E60"/>
    <w:rsid w:val="00200B59"/>
    <w:rsid w:val="0021531A"/>
    <w:rsid w:val="00216679"/>
    <w:rsid w:val="00221FF8"/>
    <w:rsid w:val="00222A70"/>
    <w:rsid w:val="0022379D"/>
    <w:rsid w:val="00225ECF"/>
    <w:rsid w:val="00225ED8"/>
    <w:rsid w:val="00227365"/>
    <w:rsid w:val="002302EF"/>
    <w:rsid w:val="00230574"/>
    <w:rsid w:val="0023142C"/>
    <w:rsid w:val="002318FC"/>
    <w:rsid w:val="00231A82"/>
    <w:rsid w:val="00232D33"/>
    <w:rsid w:val="00241541"/>
    <w:rsid w:val="002433A0"/>
    <w:rsid w:val="002433FE"/>
    <w:rsid w:val="002451F0"/>
    <w:rsid w:val="0025129D"/>
    <w:rsid w:val="002527B4"/>
    <w:rsid w:val="00263A94"/>
    <w:rsid w:val="002665CD"/>
    <w:rsid w:val="00271495"/>
    <w:rsid w:val="00271B24"/>
    <w:rsid w:val="002734EC"/>
    <w:rsid w:val="0027535C"/>
    <w:rsid w:val="002757FF"/>
    <w:rsid w:val="00276587"/>
    <w:rsid w:val="00277467"/>
    <w:rsid w:val="00290CDD"/>
    <w:rsid w:val="00293ED5"/>
    <w:rsid w:val="00294D3B"/>
    <w:rsid w:val="002954C9"/>
    <w:rsid w:val="002A0CA1"/>
    <w:rsid w:val="002A0CED"/>
    <w:rsid w:val="002A1261"/>
    <w:rsid w:val="002A2A96"/>
    <w:rsid w:val="002A2BDC"/>
    <w:rsid w:val="002A4420"/>
    <w:rsid w:val="002A53B4"/>
    <w:rsid w:val="002B142A"/>
    <w:rsid w:val="002B3DD6"/>
    <w:rsid w:val="002B3DE9"/>
    <w:rsid w:val="002B693F"/>
    <w:rsid w:val="002B6B7C"/>
    <w:rsid w:val="002C0799"/>
    <w:rsid w:val="002C1791"/>
    <w:rsid w:val="002C23C1"/>
    <w:rsid w:val="002C40E3"/>
    <w:rsid w:val="002D0280"/>
    <w:rsid w:val="002D0E31"/>
    <w:rsid w:val="002D0FC6"/>
    <w:rsid w:val="002D1413"/>
    <w:rsid w:val="002D39C2"/>
    <w:rsid w:val="002D3A92"/>
    <w:rsid w:val="002D59F2"/>
    <w:rsid w:val="002D6A8F"/>
    <w:rsid w:val="002D70D4"/>
    <w:rsid w:val="002E15CA"/>
    <w:rsid w:val="002E281A"/>
    <w:rsid w:val="002E389E"/>
    <w:rsid w:val="002E4CA8"/>
    <w:rsid w:val="002E56E0"/>
    <w:rsid w:val="002E735B"/>
    <w:rsid w:val="002F3FFA"/>
    <w:rsid w:val="002F69BB"/>
    <w:rsid w:val="002F6D59"/>
    <w:rsid w:val="003023E2"/>
    <w:rsid w:val="003025AA"/>
    <w:rsid w:val="00303EBA"/>
    <w:rsid w:val="00305913"/>
    <w:rsid w:val="00306AC4"/>
    <w:rsid w:val="0031055D"/>
    <w:rsid w:val="00310FA3"/>
    <w:rsid w:val="00313C59"/>
    <w:rsid w:val="00313C9A"/>
    <w:rsid w:val="00314E6B"/>
    <w:rsid w:val="00314F5B"/>
    <w:rsid w:val="003155D8"/>
    <w:rsid w:val="00316445"/>
    <w:rsid w:val="0031655B"/>
    <w:rsid w:val="00317AE4"/>
    <w:rsid w:val="00322DD1"/>
    <w:rsid w:val="0032325D"/>
    <w:rsid w:val="0032359C"/>
    <w:rsid w:val="00324B66"/>
    <w:rsid w:val="00325916"/>
    <w:rsid w:val="00330EB4"/>
    <w:rsid w:val="00331554"/>
    <w:rsid w:val="00331CA7"/>
    <w:rsid w:val="00334486"/>
    <w:rsid w:val="00340B89"/>
    <w:rsid w:val="003410C9"/>
    <w:rsid w:val="0034420A"/>
    <w:rsid w:val="0034438D"/>
    <w:rsid w:val="00344C96"/>
    <w:rsid w:val="0035062F"/>
    <w:rsid w:val="00353321"/>
    <w:rsid w:val="003542F6"/>
    <w:rsid w:val="00355862"/>
    <w:rsid w:val="0035701F"/>
    <w:rsid w:val="003572D4"/>
    <w:rsid w:val="00357693"/>
    <w:rsid w:val="0036010D"/>
    <w:rsid w:val="00362382"/>
    <w:rsid w:val="00362D8C"/>
    <w:rsid w:val="003677F3"/>
    <w:rsid w:val="00367F31"/>
    <w:rsid w:val="00371963"/>
    <w:rsid w:val="00374949"/>
    <w:rsid w:val="00376A41"/>
    <w:rsid w:val="003841A9"/>
    <w:rsid w:val="00391D2E"/>
    <w:rsid w:val="003943B6"/>
    <w:rsid w:val="00394714"/>
    <w:rsid w:val="00394966"/>
    <w:rsid w:val="00394980"/>
    <w:rsid w:val="00395535"/>
    <w:rsid w:val="003963EA"/>
    <w:rsid w:val="00396750"/>
    <w:rsid w:val="003A07CF"/>
    <w:rsid w:val="003A08F0"/>
    <w:rsid w:val="003A528C"/>
    <w:rsid w:val="003A6D0C"/>
    <w:rsid w:val="003B2E6A"/>
    <w:rsid w:val="003B4E12"/>
    <w:rsid w:val="003B4E1F"/>
    <w:rsid w:val="003B6082"/>
    <w:rsid w:val="003B68B7"/>
    <w:rsid w:val="003B7759"/>
    <w:rsid w:val="003C297C"/>
    <w:rsid w:val="003C34D7"/>
    <w:rsid w:val="003C4118"/>
    <w:rsid w:val="003C5EA1"/>
    <w:rsid w:val="003C5F7C"/>
    <w:rsid w:val="003C7062"/>
    <w:rsid w:val="003D1F19"/>
    <w:rsid w:val="003D3D49"/>
    <w:rsid w:val="003D6C04"/>
    <w:rsid w:val="003D6D25"/>
    <w:rsid w:val="003D7AF4"/>
    <w:rsid w:val="003D7C8E"/>
    <w:rsid w:val="003E12D2"/>
    <w:rsid w:val="003E2793"/>
    <w:rsid w:val="003E2D21"/>
    <w:rsid w:val="003E4EFA"/>
    <w:rsid w:val="003E55C1"/>
    <w:rsid w:val="003E5E22"/>
    <w:rsid w:val="003F04B4"/>
    <w:rsid w:val="003F5814"/>
    <w:rsid w:val="00404927"/>
    <w:rsid w:val="004105C8"/>
    <w:rsid w:val="00412BBB"/>
    <w:rsid w:val="00413B54"/>
    <w:rsid w:val="00416BCF"/>
    <w:rsid w:val="0041710D"/>
    <w:rsid w:val="00417F95"/>
    <w:rsid w:val="004210C3"/>
    <w:rsid w:val="00421489"/>
    <w:rsid w:val="00422FDF"/>
    <w:rsid w:val="00425E7C"/>
    <w:rsid w:val="00426104"/>
    <w:rsid w:val="00426334"/>
    <w:rsid w:val="00426FA8"/>
    <w:rsid w:val="00427767"/>
    <w:rsid w:val="00430C1C"/>
    <w:rsid w:val="00436BD9"/>
    <w:rsid w:val="004400EE"/>
    <w:rsid w:val="00444169"/>
    <w:rsid w:val="0044493C"/>
    <w:rsid w:val="00445786"/>
    <w:rsid w:val="00451C99"/>
    <w:rsid w:val="0045294B"/>
    <w:rsid w:val="00452C89"/>
    <w:rsid w:val="004565D1"/>
    <w:rsid w:val="00467275"/>
    <w:rsid w:val="004678AA"/>
    <w:rsid w:val="004702CC"/>
    <w:rsid w:val="0047065C"/>
    <w:rsid w:val="00472C3D"/>
    <w:rsid w:val="00473F29"/>
    <w:rsid w:val="00474D9C"/>
    <w:rsid w:val="0048149F"/>
    <w:rsid w:val="00481C25"/>
    <w:rsid w:val="00484DD9"/>
    <w:rsid w:val="004863C9"/>
    <w:rsid w:val="0048688D"/>
    <w:rsid w:val="00486EFE"/>
    <w:rsid w:val="00490812"/>
    <w:rsid w:val="00491B50"/>
    <w:rsid w:val="00493E6B"/>
    <w:rsid w:val="0049601A"/>
    <w:rsid w:val="0049687E"/>
    <w:rsid w:val="0049738F"/>
    <w:rsid w:val="004A225E"/>
    <w:rsid w:val="004A761C"/>
    <w:rsid w:val="004B12E4"/>
    <w:rsid w:val="004B2531"/>
    <w:rsid w:val="004B2F26"/>
    <w:rsid w:val="004B4D75"/>
    <w:rsid w:val="004B744D"/>
    <w:rsid w:val="004C0445"/>
    <w:rsid w:val="004C398C"/>
    <w:rsid w:val="004C491C"/>
    <w:rsid w:val="004C4E0F"/>
    <w:rsid w:val="004C6921"/>
    <w:rsid w:val="004C6A90"/>
    <w:rsid w:val="004D384A"/>
    <w:rsid w:val="004D3B68"/>
    <w:rsid w:val="004D7C8E"/>
    <w:rsid w:val="004E06A2"/>
    <w:rsid w:val="004E0CB4"/>
    <w:rsid w:val="004E2EFD"/>
    <w:rsid w:val="004E49B8"/>
    <w:rsid w:val="004F242C"/>
    <w:rsid w:val="004F4A29"/>
    <w:rsid w:val="004F7B72"/>
    <w:rsid w:val="00502A0B"/>
    <w:rsid w:val="00504C95"/>
    <w:rsid w:val="0050511E"/>
    <w:rsid w:val="005074AD"/>
    <w:rsid w:val="005122C4"/>
    <w:rsid w:val="005144A2"/>
    <w:rsid w:val="00514F67"/>
    <w:rsid w:val="00515F08"/>
    <w:rsid w:val="00517220"/>
    <w:rsid w:val="00520339"/>
    <w:rsid w:val="005211AC"/>
    <w:rsid w:val="00521389"/>
    <w:rsid w:val="00521798"/>
    <w:rsid w:val="00522DF5"/>
    <w:rsid w:val="0052643C"/>
    <w:rsid w:val="00531011"/>
    <w:rsid w:val="00532DD5"/>
    <w:rsid w:val="005338A4"/>
    <w:rsid w:val="00536F03"/>
    <w:rsid w:val="00550794"/>
    <w:rsid w:val="00551EB8"/>
    <w:rsid w:val="00553E50"/>
    <w:rsid w:val="00560A98"/>
    <w:rsid w:val="00561CA5"/>
    <w:rsid w:val="005632D9"/>
    <w:rsid w:val="0056464B"/>
    <w:rsid w:val="0056505E"/>
    <w:rsid w:val="005724C4"/>
    <w:rsid w:val="00574F89"/>
    <w:rsid w:val="0057603A"/>
    <w:rsid w:val="0057630A"/>
    <w:rsid w:val="00580FAD"/>
    <w:rsid w:val="00585778"/>
    <w:rsid w:val="00587653"/>
    <w:rsid w:val="00587E45"/>
    <w:rsid w:val="0059016E"/>
    <w:rsid w:val="005903C6"/>
    <w:rsid w:val="005948B7"/>
    <w:rsid w:val="005977F8"/>
    <w:rsid w:val="005A1053"/>
    <w:rsid w:val="005A6B25"/>
    <w:rsid w:val="005B53C4"/>
    <w:rsid w:val="005B5ABC"/>
    <w:rsid w:val="005B5D97"/>
    <w:rsid w:val="005B5DA3"/>
    <w:rsid w:val="005B6816"/>
    <w:rsid w:val="005B7960"/>
    <w:rsid w:val="005C08C8"/>
    <w:rsid w:val="005C183B"/>
    <w:rsid w:val="005C26F4"/>
    <w:rsid w:val="005C3678"/>
    <w:rsid w:val="005C4BFE"/>
    <w:rsid w:val="005D2388"/>
    <w:rsid w:val="005D378F"/>
    <w:rsid w:val="005D3CE0"/>
    <w:rsid w:val="005D6716"/>
    <w:rsid w:val="005E1E09"/>
    <w:rsid w:val="005F1FCD"/>
    <w:rsid w:val="005F1FDF"/>
    <w:rsid w:val="005F5479"/>
    <w:rsid w:val="005F5756"/>
    <w:rsid w:val="005F61E2"/>
    <w:rsid w:val="005F6C3F"/>
    <w:rsid w:val="005F6F9A"/>
    <w:rsid w:val="005F7088"/>
    <w:rsid w:val="005F7E9D"/>
    <w:rsid w:val="00600119"/>
    <w:rsid w:val="00600FFA"/>
    <w:rsid w:val="006023CA"/>
    <w:rsid w:val="00602A4B"/>
    <w:rsid w:val="00604E5A"/>
    <w:rsid w:val="00606FE7"/>
    <w:rsid w:val="006103B2"/>
    <w:rsid w:val="00614E5A"/>
    <w:rsid w:val="00616AAB"/>
    <w:rsid w:val="00617B75"/>
    <w:rsid w:val="00620547"/>
    <w:rsid w:val="00620C59"/>
    <w:rsid w:val="006222E5"/>
    <w:rsid w:val="00623735"/>
    <w:rsid w:val="00625318"/>
    <w:rsid w:val="00625D1B"/>
    <w:rsid w:val="00637D2E"/>
    <w:rsid w:val="00637D2F"/>
    <w:rsid w:val="00640384"/>
    <w:rsid w:val="00640529"/>
    <w:rsid w:val="006410D3"/>
    <w:rsid w:val="006416CA"/>
    <w:rsid w:val="00643639"/>
    <w:rsid w:val="006445F7"/>
    <w:rsid w:val="00647E34"/>
    <w:rsid w:val="00653027"/>
    <w:rsid w:val="006534FE"/>
    <w:rsid w:val="00653BDD"/>
    <w:rsid w:val="00656058"/>
    <w:rsid w:val="006563E3"/>
    <w:rsid w:val="00656F97"/>
    <w:rsid w:val="00657E3F"/>
    <w:rsid w:val="00661263"/>
    <w:rsid w:val="006612C9"/>
    <w:rsid w:val="006630EB"/>
    <w:rsid w:val="00664F08"/>
    <w:rsid w:val="00665937"/>
    <w:rsid w:val="00667894"/>
    <w:rsid w:val="00667D46"/>
    <w:rsid w:val="00674ECE"/>
    <w:rsid w:val="00675040"/>
    <w:rsid w:val="00676085"/>
    <w:rsid w:val="00677E19"/>
    <w:rsid w:val="00677FF9"/>
    <w:rsid w:val="006807BB"/>
    <w:rsid w:val="006823AF"/>
    <w:rsid w:val="006841A3"/>
    <w:rsid w:val="00685A50"/>
    <w:rsid w:val="006877E6"/>
    <w:rsid w:val="00690CE1"/>
    <w:rsid w:val="006911BA"/>
    <w:rsid w:val="00693506"/>
    <w:rsid w:val="00694675"/>
    <w:rsid w:val="006956E8"/>
    <w:rsid w:val="006964A3"/>
    <w:rsid w:val="00697C30"/>
    <w:rsid w:val="00697EBD"/>
    <w:rsid w:val="006A45CD"/>
    <w:rsid w:val="006A4AF1"/>
    <w:rsid w:val="006A59EA"/>
    <w:rsid w:val="006A5A8F"/>
    <w:rsid w:val="006A6D68"/>
    <w:rsid w:val="006A7D96"/>
    <w:rsid w:val="006B0065"/>
    <w:rsid w:val="006B126F"/>
    <w:rsid w:val="006B12E0"/>
    <w:rsid w:val="006B169A"/>
    <w:rsid w:val="006B18BD"/>
    <w:rsid w:val="006B26FD"/>
    <w:rsid w:val="006B3C63"/>
    <w:rsid w:val="006B457A"/>
    <w:rsid w:val="006B4BAC"/>
    <w:rsid w:val="006B4CF3"/>
    <w:rsid w:val="006B55A8"/>
    <w:rsid w:val="006B7DC6"/>
    <w:rsid w:val="006C1417"/>
    <w:rsid w:val="006C1BA8"/>
    <w:rsid w:val="006C21F8"/>
    <w:rsid w:val="006C623C"/>
    <w:rsid w:val="006D171F"/>
    <w:rsid w:val="006D205B"/>
    <w:rsid w:val="006D2232"/>
    <w:rsid w:val="006D2D2E"/>
    <w:rsid w:val="006D3865"/>
    <w:rsid w:val="006D3B36"/>
    <w:rsid w:val="006D5131"/>
    <w:rsid w:val="006D5AFB"/>
    <w:rsid w:val="006D6EF5"/>
    <w:rsid w:val="006E10BB"/>
    <w:rsid w:val="006E2C79"/>
    <w:rsid w:val="006E368F"/>
    <w:rsid w:val="006E376A"/>
    <w:rsid w:val="006E692F"/>
    <w:rsid w:val="006F20A3"/>
    <w:rsid w:val="006F331B"/>
    <w:rsid w:val="006F391D"/>
    <w:rsid w:val="006F4DEC"/>
    <w:rsid w:val="006F6961"/>
    <w:rsid w:val="006F7609"/>
    <w:rsid w:val="007020F6"/>
    <w:rsid w:val="007034D2"/>
    <w:rsid w:val="0070565B"/>
    <w:rsid w:val="007059E1"/>
    <w:rsid w:val="00705AF4"/>
    <w:rsid w:val="007116A8"/>
    <w:rsid w:val="0071512D"/>
    <w:rsid w:val="007154B9"/>
    <w:rsid w:val="00716D79"/>
    <w:rsid w:val="007204B6"/>
    <w:rsid w:val="0072065D"/>
    <w:rsid w:val="0072114D"/>
    <w:rsid w:val="00722867"/>
    <w:rsid w:val="00723ADD"/>
    <w:rsid w:val="007265FD"/>
    <w:rsid w:val="00726FCB"/>
    <w:rsid w:val="007320C5"/>
    <w:rsid w:val="00735140"/>
    <w:rsid w:val="007352FC"/>
    <w:rsid w:val="00735424"/>
    <w:rsid w:val="00735505"/>
    <w:rsid w:val="00740BF4"/>
    <w:rsid w:val="007424A3"/>
    <w:rsid w:val="0074262A"/>
    <w:rsid w:val="00744BFA"/>
    <w:rsid w:val="00745037"/>
    <w:rsid w:val="00745FFF"/>
    <w:rsid w:val="007503A0"/>
    <w:rsid w:val="00753629"/>
    <w:rsid w:val="007556E7"/>
    <w:rsid w:val="00755EB5"/>
    <w:rsid w:val="007578D2"/>
    <w:rsid w:val="00761079"/>
    <w:rsid w:val="00764AA2"/>
    <w:rsid w:val="00770490"/>
    <w:rsid w:val="00770A5E"/>
    <w:rsid w:val="00772AEC"/>
    <w:rsid w:val="00774A5F"/>
    <w:rsid w:val="00777CCD"/>
    <w:rsid w:val="00777EBC"/>
    <w:rsid w:val="007817BB"/>
    <w:rsid w:val="0078464C"/>
    <w:rsid w:val="00793495"/>
    <w:rsid w:val="00794D49"/>
    <w:rsid w:val="007970A1"/>
    <w:rsid w:val="007A090B"/>
    <w:rsid w:val="007A127E"/>
    <w:rsid w:val="007A4DBA"/>
    <w:rsid w:val="007A743A"/>
    <w:rsid w:val="007A76ED"/>
    <w:rsid w:val="007B0C9E"/>
    <w:rsid w:val="007B2D8A"/>
    <w:rsid w:val="007B5F9A"/>
    <w:rsid w:val="007B7D1D"/>
    <w:rsid w:val="007C2BA9"/>
    <w:rsid w:val="007C2CCE"/>
    <w:rsid w:val="007C42CB"/>
    <w:rsid w:val="007C632B"/>
    <w:rsid w:val="007C69D5"/>
    <w:rsid w:val="007D260C"/>
    <w:rsid w:val="007D3314"/>
    <w:rsid w:val="007D47E2"/>
    <w:rsid w:val="007D6654"/>
    <w:rsid w:val="007D7A77"/>
    <w:rsid w:val="007E041B"/>
    <w:rsid w:val="007E4823"/>
    <w:rsid w:val="007E6EBA"/>
    <w:rsid w:val="007F1B71"/>
    <w:rsid w:val="007F209B"/>
    <w:rsid w:val="007F299A"/>
    <w:rsid w:val="007F46DB"/>
    <w:rsid w:val="007F7A99"/>
    <w:rsid w:val="008026FC"/>
    <w:rsid w:val="008047CA"/>
    <w:rsid w:val="00804A8C"/>
    <w:rsid w:val="00807923"/>
    <w:rsid w:val="00810ED3"/>
    <w:rsid w:val="008116C4"/>
    <w:rsid w:val="00812205"/>
    <w:rsid w:val="0081527C"/>
    <w:rsid w:val="00816349"/>
    <w:rsid w:val="00822EC7"/>
    <w:rsid w:val="0082670C"/>
    <w:rsid w:val="00830C8E"/>
    <w:rsid w:val="0083109C"/>
    <w:rsid w:val="00831556"/>
    <w:rsid w:val="00831BD6"/>
    <w:rsid w:val="00831CB0"/>
    <w:rsid w:val="00832574"/>
    <w:rsid w:val="008332D2"/>
    <w:rsid w:val="008333D6"/>
    <w:rsid w:val="0083475C"/>
    <w:rsid w:val="008373D3"/>
    <w:rsid w:val="0084096B"/>
    <w:rsid w:val="00841296"/>
    <w:rsid w:val="00846832"/>
    <w:rsid w:val="00846AEB"/>
    <w:rsid w:val="00850966"/>
    <w:rsid w:val="0085408B"/>
    <w:rsid w:val="008547DE"/>
    <w:rsid w:val="00857873"/>
    <w:rsid w:val="00860033"/>
    <w:rsid w:val="008631BC"/>
    <w:rsid w:val="00863CA7"/>
    <w:rsid w:val="00864288"/>
    <w:rsid w:val="008664B9"/>
    <w:rsid w:val="008671ED"/>
    <w:rsid w:val="0086766B"/>
    <w:rsid w:val="0087106C"/>
    <w:rsid w:val="008725A3"/>
    <w:rsid w:val="00875EE2"/>
    <w:rsid w:val="008820A8"/>
    <w:rsid w:val="00882932"/>
    <w:rsid w:val="00882DE9"/>
    <w:rsid w:val="00883FCC"/>
    <w:rsid w:val="008844EA"/>
    <w:rsid w:val="0088485A"/>
    <w:rsid w:val="0088520B"/>
    <w:rsid w:val="0088674F"/>
    <w:rsid w:val="00886970"/>
    <w:rsid w:val="00886C12"/>
    <w:rsid w:val="00890839"/>
    <w:rsid w:val="008915E0"/>
    <w:rsid w:val="008939FF"/>
    <w:rsid w:val="008950DB"/>
    <w:rsid w:val="008A220B"/>
    <w:rsid w:val="008A3762"/>
    <w:rsid w:val="008A46D3"/>
    <w:rsid w:val="008A48FB"/>
    <w:rsid w:val="008A49FB"/>
    <w:rsid w:val="008A5587"/>
    <w:rsid w:val="008A6337"/>
    <w:rsid w:val="008B01E2"/>
    <w:rsid w:val="008B2193"/>
    <w:rsid w:val="008B2B36"/>
    <w:rsid w:val="008C4AC0"/>
    <w:rsid w:val="008C5A63"/>
    <w:rsid w:val="008D3076"/>
    <w:rsid w:val="008D64E4"/>
    <w:rsid w:val="008D79C1"/>
    <w:rsid w:val="008E087D"/>
    <w:rsid w:val="008E2157"/>
    <w:rsid w:val="008E43B5"/>
    <w:rsid w:val="008E721E"/>
    <w:rsid w:val="008F0C04"/>
    <w:rsid w:val="008F1794"/>
    <w:rsid w:val="008F20CE"/>
    <w:rsid w:val="008F436C"/>
    <w:rsid w:val="008F4BDC"/>
    <w:rsid w:val="008F5D18"/>
    <w:rsid w:val="00901420"/>
    <w:rsid w:val="009018B3"/>
    <w:rsid w:val="0090263A"/>
    <w:rsid w:val="00902C69"/>
    <w:rsid w:val="009033EA"/>
    <w:rsid w:val="009075AF"/>
    <w:rsid w:val="00912FEF"/>
    <w:rsid w:val="00916C67"/>
    <w:rsid w:val="0092060F"/>
    <w:rsid w:val="0092088F"/>
    <w:rsid w:val="00921ECF"/>
    <w:rsid w:val="0092273F"/>
    <w:rsid w:val="009240AC"/>
    <w:rsid w:val="00925AE8"/>
    <w:rsid w:val="00925BA8"/>
    <w:rsid w:val="00926DEE"/>
    <w:rsid w:val="00931218"/>
    <w:rsid w:val="00931286"/>
    <w:rsid w:val="00931F90"/>
    <w:rsid w:val="00932585"/>
    <w:rsid w:val="0093474B"/>
    <w:rsid w:val="0093476C"/>
    <w:rsid w:val="00934B67"/>
    <w:rsid w:val="0094054C"/>
    <w:rsid w:val="009417E0"/>
    <w:rsid w:val="009420FC"/>
    <w:rsid w:val="009433F7"/>
    <w:rsid w:val="009450BF"/>
    <w:rsid w:val="00945403"/>
    <w:rsid w:val="0094549D"/>
    <w:rsid w:val="00947A1A"/>
    <w:rsid w:val="00951732"/>
    <w:rsid w:val="00953600"/>
    <w:rsid w:val="00953EDE"/>
    <w:rsid w:val="009561AD"/>
    <w:rsid w:val="00956B31"/>
    <w:rsid w:val="00961847"/>
    <w:rsid w:val="009630BD"/>
    <w:rsid w:val="009632BA"/>
    <w:rsid w:val="00964B5C"/>
    <w:rsid w:val="0096672F"/>
    <w:rsid w:val="009708B1"/>
    <w:rsid w:val="009754B3"/>
    <w:rsid w:val="00977164"/>
    <w:rsid w:val="00977BCF"/>
    <w:rsid w:val="009807F4"/>
    <w:rsid w:val="009812D2"/>
    <w:rsid w:val="00981523"/>
    <w:rsid w:val="00982AEE"/>
    <w:rsid w:val="00985084"/>
    <w:rsid w:val="009853BE"/>
    <w:rsid w:val="00985D31"/>
    <w:rsid w:val="00986A05"/>
    <w:rsid w:val="00987BD6"/>
    <w:rsid w:val="009911E3"/>
    <w:rsid w:val="0099122E"/>
    <w:rsid w:val="00991F39"/>
    <w:rsid w:val="00993388"/>
    <w:rsid w:val="0099716C"/>
    <w:rsid w:val="00997DC4"/>
    <w:rsid w:val="009A0081"/>
    <w:rsid w:val="009A03DD"/>
    <w:rsid w:val="009A64F1"/>
    <w:rsid w:val="009A7E60"/>
    <w:rsid w:val="009B36C4"/>
    <w:rsid w:val="009B37CC"/>
    <w:rsid w:val="009B3C63"/>
    <w:rsid w:val="009B4EB9"/>
    <w:rsid w:val="009B765B"/>
    <w:rsid w:val="009C3D3D"/>
    <w:rsid w:val="009C4B7D"/>
    <w:rsid w:val="009C65B3"/>
    <w:rsid w:val="009D2300"/>
    <w:rsid w:val="009D56F2"/>
    <w:rsid w:val="009D5776"/>
    <w:rsid w:val="009E049C"/>
    <w:rsid w:val="009E1CF2"/>
    <w:rsid w:val="009E2CE0"/>
    <w:rsid w:val="009E3106"/>
    <w:rsid w:val="009E44E7"/>
    <w:rsid w:val="009E5A44"/>
    <w:rsid w:val="009F6973"/>
    <w:rsid w:val="00A00508"/>
    <w:rsid w:val="00A02D75"/>
    <w:rsid w:val="00A0381C"/>
    <w:rsid w:val="00A04056"/>
    <w:rsid w:val="00A05FA0"/>
    <w:rsid w:val="00A06AF0"/>
    <w:rsid w:val="00A076B0"/>
    <w:rsid w:val="00A166D0"/>
    <w:rsid w:val="00A201DD"/>
    <w:rsid w:val="00A2145D"/>
    <w:rsid w:val="00A23200"/>
    <w:rsid w:val="00A25CF1"/>
    <w:rsid w:val="00A277F2"/>
    <w:rsid w:val="00A27D04"/>
    <w:rsid w:val="00A3078A"/>
    <w:rsid w:val="00A32DE0"/>
    <w:rsid w:val="00A33C97"/>
    <w:rsid w:val="00A35EAA"/>
    <w:rsid w:val="00A369E4"/>
    <w:rsid w:val="00A42057"/>
    <w:rsid w:val="00A46794"/>
    <w:rsid w:val="00A47A47"/>
    <w:rsid w:val="00A51BE8"/>
    <w:rsid w:val="00A5631D"/>
    <w:rsid w:val="00A572B9"/>
    <w:rsid w:val="00A615A5"/>
    <w:rsid w:val="00A61A0A"/>
    <w:rsid w:val="00A626CB"/>
    <w:rsid w:val="00A62C8C"/>
    <w:rsid w:val="00A63664"/>
    <w:rsid w:val="00A6434C"/>
    <w:rsid w:val="00A6483A"/>
    <w:rsid w:val="00A66890"/>
    <w:rsid w:val="00A6700A"/>
    <w:rsid w:val="00A67481"/>
    <w:rsid w:val="00A7132A"/>
    <w:rsid w:val="00A736DA"/>
    <w:rsid w:val="00A76CCD"/>
    <w:rsid w:val="00A80D0F"/>
    <w:rsid w:val="00A83161"/>
    <w:rsid w:val="00A840E8"/>
    <w:rsid w:val="00A84CAF"/>
    <w:rsid w:val="00A87F29"/>
    <w:rsid w:val="00A9281D"/>
    <w:rsid w:val="00A93CC9"/>
    <w:rsid w:val="00A95EA6"/>
    <w:rsid w:val="00A96379"/>
    <w:rsid w:val="00A97F4D"/>
    <w:rsid w:val="00AA347D"/>
    <w:rsid w:val="00AA7013"/>
    <w:rsid w:val="00AA7789"/>
    <w:rsid w:val="00AA7848"/>
    <w:rsid w:val="00AB40E1"/>
    <w:rsid w:val="00AB68A9"/>
    <w:rsid w:val="00AC0B06"/>
    <w:rsid w:val="00AC0C27"/>
    <w:rsid w:val="00AC3A0D"/>
    <w:rsid w:val="00AC7FE7"/>
    <w:rsid w:val="00AD277A"/>
    <w:rsid w:val="00AD437A"/>
    <w:rsid w:val="00AD4C76"/>
    <w:rsid w:val="00AE4B9E"/>
    <w:rsid w:val="00AE6C4E"/>
    <w:rsid w:val="00AF04AE"/>
    <w:rsid w:val="00AF2A21"/>
    <w:rsid w:val="00AF345C"/>
    <w:rsid w:val="00AF3874"/>
    <w:rsid w:val="00AF3926"/>
    <w:rsid w:val="00AF7C2C"/>
    <w:rsid w:val="00B02F87"/>
    <w:rsid w:val="00B05EDA"/>
    <w:rsid w:val="00B070E7"/>
    <w:rsid w:val="00B10A24"/>
    <w:rsid w:val="00B126D3"/>
    <w:rsid w:val="00B13527"/>
    <w:rsid w:val="00B1383D"/>
    <w:rsid w:val="00B20E9D"/>
    <w:rsid w:val="00B233D0"/>
    <w:rsid w:val="00B244FE"/>
    <w:rsid w:val="00B24F02"/>
    <w:rsid w:val="00B25D50"/>
    <w:rsid w:val="00B27AE1"/>
    <w:rsid w:val="00B30266"/>
    <w:rsid w:val="00B30538"/>
    <w:rsid w:val="00B31EF5"/>
    <w:rsid w:val="00B32D8C"/>
    <w:rsid w:val="00B34D3D"/>
    <w:rsid w:val="00B370C2"/>
    <w:rsid w:val="00B40EAE"/>
    <w:rsid w:val="00B424C2"/>
    <w:rsid w:val="00B44D25"/>
    <w:rsid w:val="00B4595F"/>
    <w:rsid w:val="00B47ADE"/>
    <w:rsid w:val="00B51266"/>
    <w:rsid w:val="00B521A8"/>
    <w:rsid w:val="00B525A0"/>
    <w:rsid w:val="00B52AD9"/>
    <w:rsid w:val="00B532AD"/>
    <w:rsid w:val="00B53C64"/>
    <w:rsid w:val="00B53E96"/>
    <w:rsid w:val="00B576F9"/>
    <w:rsid w:val="00B60610"/>
    <w:rsid w:val="00B64033"/>
    <w:rsid w:val="00B67A7A"/>
    <w:rsid w:val="00B70700"/>
    <w:rsid w:val="00B70C7E"/>
    <w:rsid w:val="00B7166A"/>
    <w:rsid w:val="00B7384F"/>
    <w:rsid w:val="00B738D4"/>
    <w:rsid w:val="00B74684"/>
    <w:rsid w:val="00B8029F"/>
    <w:rsid w:val="00B8155E"/>
    <w:rsid w:val="00B875E8"/>
    <w:rsid w:val="00B91C4B"/>
    <w:rsid w:val="00B92558"/>
    <w:rsid w:val="00B940A3"/>
    <w:rsid w:val="00BA06E4"/>
    <w:rsid w:val="00BA3C9F"/>
    <w:rsid w:val="00BA4BCA"/>
    <w:rsid w:val="00BA5478"/>
    <w:rsid w:val="00BA5540"/>
    <w:rsid w:val="00BA798D"/>
    <w:rsid w:val="00BB2A76"/>
    <w:rsid w:val="00BB2B8F"/>
    <w:rsid w:val="00BB452E"/>
    <w:rsid w:val="00BB5698"/>
    <w:rsid w:val="00BB5DFF"/>
    <w:rsid w:val="00BB5E33"/>
    <w:rsid w:val="00BB7A36"/>
    <w:rsid w:val="00BB7BF8"/>
    <w:rsid w:val="00BC0A61"/>
    <w:rsid w:val="00BC23CD"/>
    <w:rsid w:val="00BC3F95"/>
    <w:rsid w:val="00BC47B2"/>
    <w:rsid w:val="00BC4AAA"/>
    <w:rsid w:val="00BC56FA"/>
    <w:rsid w:val="00BC680C"/>
    <w:rsid w:val="00BD20C5"/>
    <w:rsid w:val="00BD3651"/>
    <w:rsid w:val="00BD493D"/>
    <w:rsid w:val="00BD5373"/>
    <w:rsid w:val="00BD681F"/>
    <w:rsid w:val="00BD7314"/>
    <w:rsid w:val="00BE00CD"/>
    <w:rsid w:val="00BE0A72"/>
    <w:rsid w:val="00BE1962"/>
    <w:rsid w:val="00BE21DA"/>
    <w:rsid w:val="00BE2562"/>
    <w:rsid w:val="00BE3DC5"/>
    <w:rsid w:val="00BE5CFC"/>
    <w:rsid w:val="00BE60C8"/>
    <w:rsid w:val="00BF329D"/>
    <w:rsid w:val="00BF3C11"/>
    <w:rsid w:val="00BF67E0"/>
    <w:rsid w:val="00C004F5"/>
    <w:rsid w:val="00C02E0D"/>
    <w:rsid w:val="00C02F25"/>
    <w:rsid w:val="00C07B37"/>
    <w:rsid w:val="00C07B46"/>
    <w:rsid w:val="00C10F93"/>
    <w:rsid w:val="00C12326"/>
    <w:rsid w:val="00C12A7B"/>
    <w:rsid w:val="00C149BA"/>
    <w:rsid w:val="00C15081"/>
    <w:rsid w:val="00C15876"/>
    <w:rsid w:val="00C17B45"/>
    <w:rsid w:val="00C22871"/>
    <w:rsid w:val="00C23BCE"/>
    <w:rsid w:val="00C25159"/>
    <w:rsid w:val="00C27AC7"/>
    <w:rsid w:val="00C27F08"/>
    <w:rsid w:val="00C300F7"/>
    <w:rsid w:val="00C31238"/>
    <w:rsid w:val="00C35DD9"/>
    <w:rsid w:val="00C37B0A"/>
    <w:rsid w:val="00C412BA"/>
    <w:rsid w:val="00C4367F"/>
    <w:rsid w:val="00C45EC2"/>
    <w:rsid w:val="00C50F18"/>
    <w:rsid w:val="00C57C0B"/>
    <w:rsid w:val="00C60052"/>
    <w:rsid w:val="00C61A6B"/>
    <w:rsid w:val="00C6262C"/>
    <w:rsid w:val="00C673D4"/>
    <w:rsid w:val="00C71CDE"/>
    <w:rsid w:val="00C721DC"/>
    <w:rsid w:val="00C72D08"/>
    <w:rsid w:val="00C73F29"/>
    <w:rsid w:val="00C741A9"/>
    <w:rsid w:val="00C74930"/>
    <w:rsid w:val="00C81BC2"/>
    <w:rsid w:val="00C82C8D"/>
    <w:rsid w:val="00C836D4"/>
    <w:rsid w:val="00C875C5"/>
    <w:rsid w:val="00C92E0F"/>
    <w:rsid w:val="00C9464D"/>
    <w:rsid w:val="00C95615"/>
    <w:rsid w:val="00CA2308"/>
    <w:rsid w:val="00CA28BA"/>
    <w:rsid w:val="00CA37F6"/>
    <w:rsid w:val="00CA4541"/>
    <w:rsid w:val="00CA54C9"/>
    <w:rsid w:val="00CA6938"/>
    <w:rsid w:val="00CA6D05"/>
    <w:rsid w:val="00CB06A6"/>
    <w:rsid w:val="00CB3CBB"/>
    <w:rsid w:val="00CB47F7"/>
    <w:rsid w:val="00CB4C0C"/>
    <w:rsid w:val="00CB60FC"/>
    <w:rsid w:val="00CC17AF"/>
    <w:rsid w:val="00CC45DC"/>
    <w:rsid w:val="00CC66F8"/>
    <w:rsid w:val="00CC67E8"/>
    <w:rsid w:val="00CD0707"/>
    <w:rsid w:val="00CD2019"/>
    <w:rsid w:val="00CD44F9"/>
    <w:rsid w:val="00CE079E"/>
    <w:rsid w:val="00CE1C58"/>
    <w:rsid w:val="00CE3924"/>
    <w:rsid w:val="00CE59DA"/>
    <w:rsid w:val="00CE7A96"/>
    <w:rsid w:val="00CE7C31"/>
    <w:rsid w:val="00CF29F4"/>
    <w:rsid w:val="00CF2C74"/>
    <w:rsid w:val="00CF2F75"/>
    <w:rsid w:val="00D0169E"/>
    <w:rsid w:val="00D02C58"/>
    <w:rsid w:val="00D02ED8"/>
    <w:rsid w:val="00D04019"/>
    <w:rsid w:val="00D044C8"/>
    <w:rsid w:val="00D0537F"/>
    <w:rsid w:val="00D06CFD"/>
    <w:rsid w:val="00D10BB0"/>
    <w:rsid w:val="00D11710"/>
    <w:rsid w:val="00D13CBF"/>
    <w:rsid w:val="00D24E89"/>
    <w:rsid w:val="00D2559C"/>
    <w:rsid w:val="00D26AF1"/>
    <w:rsid w:val="00D276F3"/>
    <w:rsid w:val="00D316D8"/>
    <w:rsid w:val="00D31D66"/>
    <w:rsid w:val="00D36524"/>
    <w:rsid w:val="00D4253F"/>
    <w:rsid w:val="00D4636C"/>
    <w:rsid w:val="00D46E85"/>
    <w:rsid w:val="00D47085"/>
    <w:rsid w:val="00D502B7"/>
    <w:rsid w:val="00D55F6D"/>
    <w:rsid w:val="00D56596"/>
    <w:rsid w:val="00D573F6"/>
    <w:rsid w:val="00D5799A"/>
    <w:rsid w:val="00D610C4"/>
    <w:rsid w:val="00D63651"/>
    <w:rsid w:val="00D6438B"/>
    <w:rsid w:val="00D64A86"/>
    <w:rsid w:val="00D64F2A"/>
    <w:rsid w:val="00D67017"/>
    <w:rsid w:val="00D722DA"/>
    <w:rsid w:val="00D72CB6"/>
    <w:rsid w:val="00D742B2"/>
    <w:rsid w:val="00D74803"/>
    <w:rsid w:val="00D77AE9"/>
    <w:rsid w:val="00D77B13"/>
    <w:rsid w:val="00D805C3"/>
    <w:rsid w:val="00D8582C"/>
    <w:rsid w:val="00D912F3"/>
    <w:rsid w:val="00D91A4C"/>
    <w:rsid w:val="00D92F7F"/>
    <w:rsid w:val="00D94123"/>
    <w:rsid w:val="00D9737F"/>
    <w:rsid w:val="00D9754A"/>
    <w:rsid w:val="00DA1767"/>
    <w:rsid w:val="00DA201A"/>
    <w:rsid w:val="00DA2AFA"/>
    <w:rsid w:val="00DA6F4F"/>
    <w:rsid w:val="00DA7805"/>
    <w:rsid w:val="00DB0170"/>
    <w:rsid w:val="00DB27EE"/>
    <w:rsid w:val="00DB5E3D"/>
    <w:rsid w:val="00DC0BB5"/>
    <w:rsid w:val="00DC12F8"/>
    <w:rsid w:val="00DC4AFA"/>
    <w:rsid w:val="00DC5294"/>
    <w:rsid w:val="00DC5552"/>
    <w:rsid w:val="00DC71CE"/>
    <w:rsid w:val="00DD1A63"/>
    <w:rsid w:val="00DD2DEB"/>
    <w:rsid w:val="00DD340B"/>
    <w:rsid w:val="00DD3B04"/>
    <w:rsid w:val="00DD420C"/>
    <w:rsid w:val="00DD6292"/>
    <w:rsid w:val="00DE1179"/>
    <w:rsid w:val="00DE1DD2"/>
    <w:rsid w:val="00DE3AF0"/>
    <w:rsid w:val="00DE4DF4"/>
    <w:rsid w:val="00DE5B8E"/>
    <w:rsid w:val="00DE61F3"/>
    <w:rsid w:val="00DE6262"/>
    <w:rsid w:val="00DF0EA8"/>
    <w:rsid w:val="00DF3390"/>
    <w:rsid w:val="00DF3E9E"/>
    <w:rsid w:val="00DF5658"/>
    <w:rsid w:val="00DF7323"/>
    <w:rsid w:val="00E02414"/>
    <w:rsid w:val="00E03E7E"/>
    <w:rsid w:val="00E05CB9"/>
    <w:rsid w:val="00E06941"/>
    <w:rsid w:val="00E06AC2"/>
    <w:rsid w:val="00E10E77"/>
    <w:rsid w:val="00E12942"/>
    <w:rsid w:val="00E12F93"/>
    <w:rsid w:val="00E147AA"/>
    <w:rsid w:val="00E2151F"/>
    <w:rsid w:val="00E24D35"/>
    <w:rsid w:val="00E25B85"/>
    <w:rsid w:val="00E3032B"/>
    <w:rsid w:val="00E304F2"/>
    <w:rsid w:val="00E30701"/>
    <w:rsid w:val="00E339BF"/>
    <w:rsid w:val="00E33F9C"/>
    <w:rsid w:val="00E33FAD"/>
    <w:rsid w:val="00E3469C"/>
    <w:rsid w:val="00E3472B"/>
    <w:rsid w:val="00E36503"/>
    <w:rsid w:val="00E3697A"/>
    <w:rsid w:val="00E40505"/>
    <w:rsid w:val="00E43CF4"/>
    <w:rsid w:val="00E45905"/>
    <w:rsid w:val="00E464C0"/>
    <w:rsid w:val="00E473C5"/>
    <w:rsid w:val="00E50C0C"/>
    <w:rsid w:val="00E510D6"/>
    <w:rsid w:val="00E51691"/>
    <w:rsid w:val="00E52423"/>
    <w:rsid w:val="00E54141"/>
    <w:rsid w:val="00E56AE6"/>
    <w:rsid w:val="00E57793"/>
    <w:rsid w:val="00E57DA7"/>
    <w:rsid w:val="00E63929"/>
    <w:rsid w:val="00E65A37"/>
    <w:rsid w:val="00E661B0"/>
    <w:rsid w:val="00E6695E"/>
    <w:rsid w:val="00E67E5D"/>
    <w:rsid w:val="00E72C4A"/>
    <w:rsid w:val="00E767B7"/>
    <w:rsid w:val="00E77695"/>
    <w:rsid w:val="00E853A5"/>
    <w:rsid w:val="00E86F30"/>
    <w:rsid w:val="00E92DBB"/>
    <w:rsid w:val="00E93928"/>
    <w:rsid w:val="00E93C15"/>
    <w:rsid w:val="00E9405D"/>
    <w:rsid w:val="00E95883"/>
    <w:rsid w:val="00E963AF"/>
    <w:rsid w:val="00EA004E"/>
    <w:rsid w:val="00EA2A14"/>
    <w:rsid w:val="00EA2D51"/>
    <w:rsid w:val="00EA327F"/>
    <w:rsid w:val="00EA4411"/>
    <w:rsid w:val="00EA6952"/>
    <w:rsid w:val="00EA7618"/>
    <w:rsid w:val="00EB0A36"/>
    <w:rsid w:val="00EB114B"/>
    <w:rsid w:val="00EB2942"/>
    <w:rsid w:val="00EB48DE"/>
    <w:rsid w:val="00EB49DC"/>
    <w:rsid w:val="00EB5F85"/>
    <w:rsid w:val="00EB6322"/>
    <w:rsid w:val="00EC3D8E"/>
    <w:rsid w:val="00EC5D70"/>
    <w:rsid w:val="00ED2F65"/>
    <w:rsid w:val="00ED4B73"/>
    <w:rsid w:val="00ED72C9"/>
    <w:rsid w:val="00ED776A"/>
    <w:rsid w:val="00EE240C"/>
    <w:rsid w:val="00EE3409"/>
    <w:rsid w:val="00EE37F7"/>
    <w:rsid w:val="00EE48B2"/>
    <w:rsid w:val="00EE5E98"/>
    <w:rsid w:val="00EE62FD"/>
    <w:rsid w:val="00EF0136"/>
    <w:rsid w:val="00EF0192"/>
    <w:rsid w:val="00EF0D86"/>
    <w:rsid w:val="00EF5C45"/>
    <w:rsid w:val="00EF7303"/>
    <w:rsid w:val="00EF7E72"/>
    <w:rsid w:val="00F03820"/>
    <w:rsid w:val="00F04565"/>
    <w:rsid w:val="00F060E5"/>
    <w:rsid w:val="00F0683A"/>
    <w:rsid w:val="00F07072"/>
    <w:rsid w:val="00F07826"/>
    <w:rsid w:val="00F11615"/>
    <w:rsid w:val="00F127F5"/>
    <w:rsid w:val="00F13E7E"/>
    <w:rsid w:val="00F15493"/>
    <w:rsid w:val="00F2341C"/>
    <w:rsid w:val="00F24330"/>
    <w:rsid w:val="00F2591D"/>
    <w:rsid w:val="00F25F83"/>
    <w:rsid w:val="00F27780"/>
    <w:rsid w:val="00F30472"/>
    <w:rsid w:val="00F30641"/>
    <w:rsid w:val="00F32A6B"/>
    <w:rsid w:val="00F33269"/>
    <w:rsid w:val="00F337AA"/>
    <w:rsid w:val="00F33C9F"/>
    <w:rsid w:val="00F356DD"/>
    <w:rsid w:val="00F35FAE"/>
    <w:rsid w:val="00F36236"/>
    <w:rsid w:val="00F40BFD"/>
    <w:rsid w:val="00F4265B"/>
    <w:rsid w:val="00F42F76"/>
    <w:rsid w:val="00F46C3E"/>
    <w:rsid w:val="00F46C76"/>
    <w:rsid w:val="00F51B22"/>
    <w:rsid w:val="00F53D97"/>
    <w:rsid w:val="00F54AD5"/>
    <w:rsid w:val="00F55841"/>
    <w:rsid w:val="00F55F0E"/>
    <w:rsid w:val="00F570E7"/>
    <w:rsid w:val="00F57166"/>
    <w:rsid w:val="00F63DAE"/>
    <w:rsid w:val="00F6506D"/>
    <w:rsid w:val="00F67A72"/>
    <w:rsid w:val="00F70227"/>
    <w:rsid w:val="00F71B67"/>
    <w:rsid w:val="00F71B8C"/>
    <w:rsid w:val="00F7222A"/>
    <w:rsid w:val="00F7239C"/>
    <w:rsid w:val="00F746CF"/>
    <w:rsid w:val="00F74769"/>
    <w:rsid w:val="00F74A7A"/>
    <w:rsid w:val="00F8257F"/>
    <w:rsid w:val="00F83A23"/>
    <w:rsid w:val="00F83C9F"/>
    <w:rsid w:val="00F843C4"/>
    <w:rsid w:val="00F85B1D"/>
    <w:rsid w:val="00F935A5"/>
    <w:rsid w:val="00F93D61"/>
    <w:rsid w:val="00FA0A79"/>
    <w:rsid w:val="00FA1FFA"/>
    <w:rsid w:val="00FB2011"/>
    <w:rsid w:val="00FB313F"/>
    <w:rsid w:val="00FB327D"/>
    <w:rsid w:val="00FB3354"/>
    <w:rsid w:val="00FB3A18"/>
    <w:rsid w:val="00FB5819"/>
    <w:rsid w:val="00FB62BD"/>
    <w:rsid w:val="00FB6BC4"/>
    <w:rsid w:val="00FB6BE5"/>
    <w:rsid w:val="00FC1B0E"/>
    <w:rsid w:val="00FC318E"/>
    <w:rsid w:val="00FC4AA7"/>
    <w:rsid w:val="00FC5688"/>
    <w:rsid w:val="00FC6C27"/>
    <w:rsid w:val="00FD00F1"/>
    <w:rsid w:val="00FD085A"/>
    <w:rsid w:val="00FD45E8"/>
    <w:rsid w:val="00FD6778"/>
    <w:rsid w:val="00FE1464"/>
    <w:rsid w:val="00FE4709"/>
    <w:rsid w:val="00FE5E4B"/>
    <w:rsid w:val="00FE68A3"/>
    <w:rsid w:val="00FE69C2"/>
    <w:rsid w:val="00FF0DD5"/>
    <w:rsid w:val="00FF13F8"/>
    <w:rsid w:val="00FF2641"/>
    <w:rsid w:val="00FF4FDF"/>
    <w:rsid w:val="00FF5FEE"/>
    <w:rsid w:val="00FF68A2"/>
    <w:rsid w:val="00FF7A79"/>
    <w:rsid w:val="00FF7E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B7009E"/>
  <w15:docId w15:val="{DE21D258-9378-4070-AA77-6C290F2F2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6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5DC"/>
    <w:pPr>
      <w:ind w:left="720"/>
      <w:contextualSpacing/>
    </w:pPr>
  </w:style>
  <w:style w:type="paragraph" w:styleId="BalloonText">
    <w:name w:val="Balloon Text"/>
    <w:basedOn w:val="Normal"/>
    <w:link w:val="BalloonTextChar"/>
    <w:uiPriority w:val="99"/>
    <w:semiHidden/>
    <w:unhideWhenUsed/>
    <w:rsid w:val="006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10BB"/>
    <w:rPr>
      <w:rFonts w:ascii="Tahoma" w:hAnsi="Tahoma" w:cs="Tahoma"/>
      <w:sz w:val="16"/>
      <w:szCs w:val="16"/>
    </w:rPr>
  </w:style>
  <w:style w:type="paragraph" w:styleId="Header">
    <w:name w:val="header"/>
    <w:basedOn w:val="Normal"/>
    <w:link w:val="HeaderChar"/>
    <w:uiPriority w:val="99"/>
    <w:unhideWhenUsed/>
    <w:rsid w:val="00145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4AF"/>
  </w:style>
  <w:style w:type="paragraph" w:styleId="Footer">
    <w:name w:val="footer"/>
    <w:basedOn w:val="Normal"/>
    <w:link w:val="FooterChar"/>
    <w:uiPriority w:val="99"/>
    <w:unhideWhenUsed/>
    <w:rsid w:val="00145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4AF"/>
  </w:style>
  <w:style w:type="character" w:styleId="CommentReference">
    <w:name w:val="annotation reference"/>
    <w:basedOn w:val="DefaultParagraphFont"/>
    <w:uiPriority w:val="99"/>
    <w:semiHidden/>
    <w:unhideWhenUsed/>
    <w:rsid w:val="003C34D7"/>
    <w:rPr>
      <w:sz w:val="18"/>
      <w:szCs w:val="18"/>
    </w:rPr>
  </w:style>
  <w:style w:type="paragraph" w:styleId="CommentText">
    <w:name w:val="annotation text"/>
    <w:basedOn w:val="Normal"/>
    <w:link w:val="CommentTextChar"/>
    <w:uiPriority w:val="99"/>
    <w:semiHidden/>
    <w:unhideWhenUsed/>
    <w:rsid w:val="003C34D7"/>
    <w:pPr>
      <w:spacing w:line="240" w:lineRule="auto"/>
    </w:pPr>
    <w:rPr>
      <w:sz w:val="24"/>
      <w:szCs w:val="24"/>
    </w:rPr>
  </w:style>
  <w:style w:type="character" w:customStyle="1" w:styleId="CommentTextChar">
    <w:name w:val="Comment Text Char"/>
    <w:basedOn w:val="DefaultParagraphFont"/>
    <w:link w:val="CommentText"/>
    <w:uiPriority w:val="99"/>
    <w:semiHidden/>
    <w:rsid w:val="003C34D7"/>
    <w:rPr>
      <w:sz w:val="24"/>
      <w:szCs w:val="24"/>
    </w:rPr>
  </w:style>
  <w:style w:type="paragraph" w:styleId="CommentSubject">
    <w:name w:val="annotation subject"/>
    <w:basedOn w:val="CommentText"/>
    <w:next w:val="CommentText"/>
    <w:link w:val="CommentSubjectChar"/>
    <w:uiPriority w:val="99"/>
    <w:semiHidden/>
    <w:unhideWhenUsed/>
    <w:rsid w:val="003C34D7"/>
    <w:rPr>
      <w:b/>
      <w:bCs/>
      <w:sz w:val="20"/>
      <w:szCs w:val="20"/>
    </w:rPr>
  </w:style>
  <w:style w:type="character" w:customStyle="1" w:styleId="CommentSubjectChar">
    <w:name w:val="Comment Subject Char"/>
    <w:basedOn w:val="CommentTextChar"/>
    <w:link w:val="CommentSubject"/>
    <w:uiPriority w:val="99"/>
    <w:semiHidden/>
    <w:rsid w:val="003C34D7"/>
    <w:rPr>
      <w:b/>
      <w:bCs/>
      <w:sz w:val="20"/>
      <w:szCs w:val="20"/>
    </w:rPr>
  </w:style>
  <w:style w:type="character" w:customStyle="1" w:styleId="apple-tab-span">
    <w:name w:val="apple-tab-span"/>
    <w:basedOn w:val="DefaultParagraphFont"/>
    <w:rsid w:val="00CE079E"/>
  </w:style>
  <w:style w:type="character" w:styleId="Hyperlink">
    <w:name w:val="Hyperlink"/>
    <w:basedOn w:val="DefaultParagraphFont"/>
    <w:uiPriority w:val="99"/>
    <w:unhideWhenUsed/>
    <w:rsid w:val="00E50C0C"/>
    <w:rPr>
      <w:color w:val="0000FF" w:themeColor="hyperlink"/>
      <w:u w:val="single"/>
    </w:rPr>
  </w:style>
  <w:style w:type="character" w:customStyle="1" w:styleId="UnresolvedMention1">
    <w:name w:val="Unresolved Mention1"/>
    <w:basedOn w:val="DefaultParagraphFont"/>
    <w:uiPriority w:val="99"/>
    <w:semiHidden/>
    <w:unhideWhenUsed/>
    <w:rsid w:val="006877E6"/>
    <w:rPr>
      <w:color w:val="605E5C"/>
      <w:shd w:val="clear" w:color="auto" w:fill="E1DFDD"/>
    </w:rPr>
  </w:style>
  <w:style w:type="character" w:styleId="FollowedHyperlink">
    <w:name w:val="FollowedHyperlink"/>
    <w:basedOn w:val="DefaultParagraphFont"/>
    <w:uiPriority w:val="99"/>
    <w:semiHidden/>
    <w:unhideWhenUsed/>
    <w:rsid w:val="00FB2011"/>
    <w:rPr>
      <w:color w:val="800080" w:themeColor="followedHyperlink"/>
      <w:u w:val="single"/>
    </w:rPr>
  </w:style>
  <w:style w:type="character" w:customStyle="1" w:styleId="UnresolvedMention2">
    <w:name w:val="Unresolved Mention2"/>
    <w:basedOn w:val="DefaultParagraphFont"/>
    <w:uiPriority w:val="99"/>
    <w:semiHidden/>
    <w:unhideWhenUsed/>
    <w:rsid w:val="00A02D75"/>
    <w:rPr>
      <w:color w:val="605E5C"/>
      <w:shd w:val="clear" w:color="auto" w:fill="E1DFDD"/>
    </w:rPr>
  </w:style>
  <w:style w:type="character" w:customStyle="1" w:styleId="UnresolvedMention3">
    <w:name w:val="Unresolved Mention3"/>
    <w:basedOn w:val="DefaultParagraphFont"/>
    <w:uiPriority w:val="99"/>
    <w:semiHidden/>
    <w:unhideWhenUsed/>
    <w:rsid w:val="00467275"/>
    <w:rPr>
      <w:color w:val="605E5C"/>
      <w:shd w:val="clear" w:color="auto" w:fill="E1DFDD"/>
    </w:rPr>
  </w:style>
  <w:style w:type="character" w:customStyle="1" w:styleId="UnresolvedMention4">
    <w:name w:val="Unresolved Mention4"/>
    <w:basedOn w:val="DefaultParagraphFont"/>
    <w:uiPriority w:val="99"/>
    <w:semiHidden/>
    <w:unhideWhenUsed/>
    <w:rsid w:val="00271495"/>
    <w:rPr>
      <w:color w:val="605E5C"/>
      <w:shd w:val="clear" w:color="auto" w:fill="E1DFDD"/>
    </w:rPr>
  </w:style>
  <w:style w:type="paragraph" w:customStyle="1" w:styleId="Default">
    <w:name w:val="Default"/>
    <w:rsid w:val="0003009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326041">
      <w:bodyDiv w:val="1"/>
      <w:marLeft w:val="0"/>
      <w:marRight w:val="0"/>
      <w:marTop w:val="0"/>
      <w:marBottom w:val="0"/>
      <w:divBdr>
        <w:top w:val="none" w:sz="0" w:space="0" w:color="auto"/>
        <w:left w:val="none" w:sz="0" w:space="0" w:color="auto"/>
        <w:bottom w:val="none" w:sz="0" w:space="0" w:color="auto"/>
        <w:right w:val="none" w:sz="0" w:space="0" w:color="auto"/>
      </w:divBdr>
    </w:div>
    <w:div w:id="782923429">
      <w:bodyDiv w:val="1"/>
      <w:marLeft w:val="0"/>
      <w:marRight w:val="0"/>
      <w:marTop w:val="0"/>
      <w:marBottom w:val="0"/>
      <w:divBdr>
        <w:top w:val="none" w:sz="0" w:space="0" w:color="auto"/>
        <w:left w:val="none" w:sz="0" w:space="0" w:color="auto"/>
        <w:bottom w:val="none" w:sz="0" w:space="0" w:color="auto"/>
        <w:right w:val="none" w:sz="0" w:space="0" w:color="auto"/>
      </w:divBdr>
    </w:div>
    <w:div w:id="802622737">
      <w:bodyDiv w:val="1"/>
      <w:marLeft w:val="0"/>
      <w:marRight w:val="0"/>
      <w:marTop w:val="0"/>
      <w:marBottom w:val="0"/>
      <w:divBdr>
        <w:top w:val="none" w:sz="0" w:space="0" w:color="auto"/>
        <w:left w:val="none" w:sz="0" w:space="0" w:color="auto"/>
        <w:bottom w:val="none" w:sz="0" w:space="0" w:color="auto"/>
        <w:right w:val="none" w:sz="0" w:space="0" w:color="auto"/>
      </w:divBdr>
    </w:div>
    <w:div w:id="1032000638">
      <w:bodyDiv w:val="1"/>
      <w:marLeft w:val="0"/>
      <w:marRight w:val="0"/>
      <w:marTop w:val="0"/>
      <w:marBottom w:val="0"/>
      <w:divBdr>
        <w:top w:val="none" w:sz="0" w:space="0" w:color="auto"/>
        <w:left w:val="none" w:sz="0" w:space="0" w:color="auto"/>
        <w:bottom w:val="none" w:sz="0" w:space="0" w:color="auto"/>
        <w:right w:val="none" w:sz="0" w:space="0" w:color="auto"/>
      </w:divBdr>
    </w:div>
    <w:div w:id="1598096161">
      <w:bodyDiv w:val="1"/>
      <w:marLeft w:val="0"/>
      <w:marRight w:val="0"/>
      <w:marTop w:val="0"/>
      <w:marBottom w:val="0"/>
      <w:divBdr>
        <w:top w:val="none" w:sz="0" w:space="0" w:color="auto"/>
        <w:left w:val="none" w:sz="0" w:space="0" w:color="auto"/>
        <w:bottom w:val="none" w:sz="0" w:space="0" w:color="auto"/>
        <w:right w:val="none" w:sz="0" w:space="0" w:color="auto"/>
      </w:divBdr>
    </w:div>
    <w:div w:id="1625162016">
      <w:bodyDiv w:val="1"/>
      <w:marLeft w:val="0"/>
      <w:marRight w:val="0"/>
      <w:marTop w:val="0"/>
      <w:marBottom w:val="0"/>
      <w:divBdr>
        <w:top w:val="none" w:sz="0" w:space="0" w:color="auto"/>
        <w:left w:val="none" w:sz="0" w:space="0" w:color="auto"/>
        <w:bottom w:val="none" w:sz="0" w:space="0" w:color="auto"/>
        <w:right w:val="none" w:sz="0" w:space="0" w:color="auto"/>
      </w:divBdr>
    </w:div>
    <w:div w:id="188752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5152160443?pwd=d0RmTExDa1lVaklUdU9OaWZ1eCtiZz09&amp;from=add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42034-2A50-4700-961B-A07160B5F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havarria</dc:creator>
  <cp:lastModifiedBy>Robert Davison</cp:lastModifiedBy>
  <cp:revision>5</cp:revision>
  <cp:lastPrinted>2021-11-03T18:02:00Z</cp:lastPrinted>
  <dcterms:created xsi:type="dcterms:W3CDTF">2021-11-04T21:45:00Z</dcterms:created>
  <dcterms:modified xsi:type="dcterms:W3CDTF">2021-11-07T19:01:00Z</dcterms:modified>
</cp:coreProperties>
</file>